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17E38" w14:textId="11D68276"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3840DC">
        <w:rPr>
          <w:b/>
          <w:sz w:val="36"/>
          <w:szCs w:val="36"/>
        </w:rPr>
        <w:t xml:space="preserve">8 </w:t>
      </w:r>
      <w:r w:rsidR="008C51D3">
        <w:rPr>
          <w:b/>
          <w:sz w:val="36"/>
          <w:szCs w:val="36"/>
        </w:rPr>
        <w:t>november</w:t>
      </w:r>
      <w:r w:rsidR="003840DC">
        <w:rPr>
          <w:b/>
          <w:sz w:val="36"/>
          <w:szCs w:val="36"/>
        </w:rPr>
        <w:t xml:space="preserve"> </w:t>
      </w:r>
      <w:r w:rsidR="00573530">
        <w:rPr>
          <w:b/>
          <w:sz w:val="36"/>
          <w:szCs w:val="36"/>
        </w:rPr>
        <w:t>20</w:t>
      </w:r>
      <w:r w:rsidR="003265BD">
        <w:rPr>
          <w:b/>
          <w:sz w:val="36"/>
          <w:szCs w:val="36"/>
        </w:rPr>
        <w:t>20</w:t>
      </w:r>
      <w:r w:rsidR="00573530">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r w:rsidR="00753EFC">
        <w:rPr>
          <w:b/>
          <w:sz w:val="36"/>
          <w:szCs w:val="36"/>
        </w:rPr>
        <w:t>Andreaskerk</w:t>
      </w:r>
      <w:r>
        <w:rPr>
          <w:b/>
          <w:sz w:val="36"/>
          <w:szCs w:val="36"/>
        </w:rPr>
        <w:t xml:space="preserve"> te Hattem</w:t>
      </w:r>
    </w:p>
    <w:p w14:paraId="3644175E" w14:textId="77777777" w:rsidR="00844B5A" w:rsidRDefault="00844B5A" w:rsidP="00844B5A"/>
    <w:p w14:paraId="6D412FA3" w14:textId="291CC7D5" w:rsidR="00844B5A" w:rsidRDefault="006137CF" w:rsidP="00844B5A">
      <w:pPr>
        <w:keepLines/>
        <w:spacing w:after="120" w:line="240" w:lineRule="auto"/>
        <w:rPr>
          <w:rFonts w:cstheme="minorHAnsi"/>
          <w:b/>
          <w:bCs/>
        </w:rPr>
      </w:pPr>
      <w:r w:rsidRPr="00015D34">
        <w:rPr>
          <w:rFonts w:cstheme="minorHAnsi"/>
          <w:b/>
          <w:bCs/>
        </w:rPr>
        <w:t>Vo</w:t>
      </w:r>
      <w:r w:rsidR="00844B5A" w:rsidRPr="00015D34">
        <w:rPr>
          <w:rFonts w:cstheme="minorHAnsi"/>
          <w:b/>
          <w:bCs/>
        </w:rPr>
        <w:t>organger</w:t>
      </w:r>
      <w:r w:rsidR="00844B5A" w:rsidRPr="00015D34">
        <w:rPr>
          <w:rFonts w:cstheme="minorHAnsi"/>
          <w:b/>
          <w:bCs/>
        </w:rPr>
        <w:tab/>
        <w:t xml:space="preserve">: </w:t>
      </w:r>
      <w:r w:rsidR="00F13B2D" w:rsidRPr="00FE5C9A">
        <w:rPr>
          <w:rFonts w:cstheme="minorHAnsi"/>
          <w:b/>
          <w:bCs/>
        </w:rPr>
        <w:t xml:space="preserve">ds. </w:t>
      </w:r>
      <w:r w:rsidR="00B52B91">
        <w:rPr>
          <w:rFonts w:cstheme="minorHAnsi"/>
          <w:b/>
          <w:bCs/>
        </w:rPr>
        <w:t>F. van den Bosch uit Katwijk</w:t>
      </w:r>
    </w:p>
    <w:p w14:paraId="211A8999" w14:textId="60A0E3E0" w:rsidR="00753EFC" w:rsidRDefault="00753EFC" w:rsidP="00844B5A">
      <w:pPr>
        <w:keepLines/>
        <w:spacing w:after="120" w:line="240" w:lineRule="auto"/>
        <w:rPr>
          <w:rFonts w:cstheme="minorHAnsi"/>
          <w:b/>
          <w:bCs/>
        </w:rPr>
      </w:pPr>
      <w:r>
        <w:rPr>
          <w:rFonts w:cstheme="minorHAnsi"/>
          <w:b/>
          <w:bCs/>
        </w:rPr>
        <w:t>Organist</w:t>
      </w:r>
      <w:r>
        <w:rPr>
          <w:rFonts w:cstheme="minorHAnsi"/>
          <w:b/>
          <w:bCs/>
        </w:rPr>
        <w:tab/>
        <w:t xml:space="preserve">: </w:t>
      </w:r>
      <w:r w:rsidR="004D1247">
        <w:rPr>
          <w:rFonts w:cstheme="minorHAnsi"/>
          <w:b/>
          <w:bCs/>
        </w:rPr>
        <w:t xml:space="preserve">dhr. </w:t>
      </w:r>
      <w:r w:rsidR="00B52B91">
        <w:rPr>
          <w:rFonts w:cstheme="minorHAnsi"/>
          <w:b/>
          <w:bCs/>
        </w:rPr>
        <w:t>B. Gelderman</w:t>
      </w:r>
    </w:p>
    <w:p w14:paraId="329A8DB0" w14:textId="4965DD2C" w:rsidR="00753EFC" w:rsidRPr="00F632CF" w:rsidRDefault="00753EFC" w:rsidP="00844B5A">
      <w:pPr>
        <w:keepLines/>
        <w:spacing w:after="120" w:line="240" w:lineRule="auto"/>
        <w:rPr>
          <w:rFonts w:cstheme="minorHAnsi"/>
          <w:b/>
          <w:bCs/>
        </w:rPr>
      </w:pPr>
      <w:r>
        <w:rPr>
          <w:rFonts w:cstheme="minorHAnsi"/>
          <w:b/>
          <w:bCs/>
        </w:rPr>
        <w:t>Koster</w:t>
      </w:r>
      <w:r>
        <w:rPr>
          <w:rFonts w:cstheme="minorHAnsi"/>
          <w:b/>
          <w:bCs/>
        </w:rPr>
        <w:tab/>
      </w:r>
      <w:r>
        <w:rPr>
          <w:rFonts w:cstheme="minorHAnsi"/>
          <w:b/>
          <w:bCs/>
        </w:rPr>
        <w:tab/>
        <w:t>:</w:t>
      </w:r>
      <w:r w:rsidR="004D1247">
        <w:rPr>
          <w:rFonts w:cstheme="minorHAnsi"/>
          <w:b/>
          <w:bCs/>
        </w:rPr>
        <w:t xml:space="preserve"> dhr. </w:t>
      </w:r>
      <w:r w:rsidR="004D1247" w:rsidRPr="00F632CF">
        <w:rPr>
          <w:rFonts w:cstheme="minorHAnsi"/>
          <w:b/>
          <w:bCs/>
        </w:rPr>
        <w:t xml:space="preserve">G. </w:t>
      </w:r>
      <w:r w:rsidR="00B52B91" w:rsidRPr="00F632CF">
        <w:rPr>
          <w:rFonts w:cstheme="minorHAnsi"/>
          <w:b/>
          <w:bCs/>
        </w:rPr>
        <w:t>Brem</w:t>
      </w:r>
    </w:p>
    <w:p w14:paraId="0CCC8FB0" w14:textId="59E05E73" w:rsidR="00753EFC" w:rsidRPr="00B52B91" w:rsidRDefault="00753EFC" w:rsidP="00844B5A">
      <w:pPr>
        <w:keepLines/>
        <w:spacing w:after="120" w:line="240" w:lineRule="auto"/>
        <w:rPr>
          <w:rFonts w:cstheme="minorHAnsi"/>
          <w:b/>
          <w:bCs/>
        </w:rPr>
      </w:pPr>
      <w:r w:rsidRPr="00B52B91">
        <w:rPr>
          <w:rFonts w:cstheme="minorHAnsi"/>
          <w:b/>
          <w:bCs/>
        </w:rPr>
        <w:t>Beamer</w:t>
      </w:r>
      <w:r w:rsidRPr="00B52B91">
        <w:rPr>
          <w:rFonts w:cstheme="minorHAnsi"/>
          <w:b/>
          <w:bCs/>
        </w:rPr>
        <w:tab/>
        <w:t xml:space="preserve">: </w:t>
      </w:r>
      <w:r w:rsidR="00B52B91" w:rsidRPr="00B52B91">
        <w:rPr>
          <w:rFonts w:cstheme="minorHAnsi"/>
          <w:b/>
          <w:bCs/>
        </w:rPr>
        <w:t>Jan en R</w:t>
      </w:r>
      <w:r w:rsidR="00B52B91">
        <w:rPr>
          <w:rFonts w:cstheme="minorHAnsi"/>
          <w:b/>
          <w:bCs/>
        </w:rPr>
        <w:t>ik Agterhuis</w:t>
      </w:r>
    </w:p>
    <w:p w14:paraId="379CBCDB" w14:textId="25752889" w:rsidR="00753EFC" w:rsidRDefault="00753EFC" w:rsidP="00844B5A">
      <w:pPr>
        <w:pStyle w:val="Geenafstand"/>
        <w:rPr>
          <w:rFonts w:asciiTheme="minorHAnsi" w:hAnsiTheme="minorHAnsi" w:cstheme="minorHAnsi"/>
          <w:b/>
          <w:bCs/>
        </w:rPr>
      </w:pPr>
      <w:r>
        <w:rPr>
          <w:rFonts w:asciiTheme="minorHAnsi" w:hAnsiTheme="minorHAnsi" w:cstheme="minorHAnsi"/>
          <w:b/>
          <w:bCs/>
        </w:rPr>
        <w:t>Welkom en mededelingen</w:t>
      </w:r>
    </w:p>
    <w:p w14:paraId="1AA0E231" w14:textId="29124426" w:rsidR="00A55D38" w:rsidRDefault="00A55D38" w:rsidP="00844B5A">
      <w:pPr>
        <w:pStyle w:val="Geenafstand"/>
        <w:rPr>
          <w:rFonts w:asciiTheme="minorHAnsi" w:hAnsiTheme="minorHAnsi" w:cstheme="minorHAnsi"/>
          <w:b/>
          <w:bCs/>
        </w:rPr>
      </w:pPr>
    </w:p>
    <w:p w14:paraId="501CA5F1" w14:textId="583F0443" w:rsidR="00A55D38" w:rsidRDefault="00315B8D" w:rsidP="00844B5A">
      <w:pPr>
        <w:pStyle w:val="Geenafstand"/>
        <w:rPr>
          <w:rFonts w:asciiTheme="minorHAnsi" w:hAnsiTheme="minorHAnsi" w:cstheme="minorHAnsi"/>
          <w:b/>
          <w:bCs/>
        </w:rPr>
      </w:pPr>
      <w:r>
        <w:rPr>
          <w:rFonts w:asciiTheme="minorHAnsi" w:hAnsiTheme="minorHAnsi" w:cstheme="minorHAnsi"/>
          <w:b/>
          <w:bCs/>
        </w:rPr>
        <w:t xml:space="preserve">Zingen </w:t>
      </w:r>
      <w:r w:rsidR="00B52B91">
        <w:rPr>
          <w:rFonts w:asciiTheme="minorHAnsi" w:hAnsiTheme="minorHAnsi" w:cstheme="minorHAnsi"/>
          <w:b/>
          <w:bCs/>
        </w:rPr>
        <w:t>Psalm 121</w:t>
      </w:r>
      <w:r w:rsidR="00A55D38">
        <w:rPr>
          <w:rFonts w:asciiTheme="minorHAnsi" w:hAnsiTheme="minorHAnsi" w:cstheme="minorHAnsi"/>
          <w:b/>
          <w:bCs/>
        </w:rPr>
        <w:t xml:space="preserve">:  1 </w:t>
      </w:r>
      <w:r w:rsidR="00B52B91">
        <w:rPr>
          <w:rFonts w:asciiTheme="minorHAnsi" w:hAnsiTheme="minorHAnsi" w:cstheme="minorHAnsi"/>
          <w:b/>
          <w:bCs/>
        </w:rPr>
        <w:t>(Ob)</w:t>
      </w:r>
    </w:p>
    <w:p w14:paraId="38F492BB" w14:textId="41C50DCC" w:rsidR="00B52B91" w:rsidRDefault="00B52B91" w:rsidP="00D14ACC">
      <w:pPr>
        <w:pStyle w:val="Geenafstand"/>
        <w:rPr>
          <w:rFonts w:asciiTheme="minorHAnsi" w:hAnsiTheme="minorHAnsi" w:cstheme="minorHAnsi"/>
        </w:rPr>
      </w:pPr>
    </w:p>
    <w:p w14:paraId="6601DD31" w14:textId="77777777" w:rsidR="00B52B91" w:rsidRPr="00B52B91" w:rsidRDefault="00B52B91" w:rsidP="00B52B91">
      <w:pPr>
        <w:pStyle w:val="Geenafstand"/>
        <w:rPr>
          <w:rFonts w:asciiTheme="minorHAnsi" w:hAnsiTheme="minorHAnsi" w:cstheme="minorHAnsi"/>
        </w:rPr>
      </w:pPr>
      <w:r w:rsidRPr="00B52B91">
        <w:rPr>
          <w:rFonts w:asciiTheme="minorHAnsi" w:hAnsiTheme="minorHAnsi" w:cstheme="minorHAnsi"/>
        </w:rPr>
        <w:t>'k Sla d' ogen naar 't gebergte heen,</w:t>
      </w:r>
    </w:p>
    <w:p w14:paraId="708F7DC9" w14:textId="77777777" w:rsidR="00B52B91" w:rsidRPr="00B52B91" w:rsidRDefault="00B52B91" w:rsidP="00B52B91">
      <w:pPr>
        <w:pStyle w:val="Geenafstand"/>
        <w:rPr>
          <w:rFonts w:asciiTheme="minorHAnsi" w:hAnsiTheme="minorHAnsi" w:cstheme="minorHAnsi"/>
        </w:rPr>
      </w:pPr>
      <w:r w:rsidRPr="00B52B91">
        <w:rPr>
          <w:rFonts w:asciiTheme="minorHAnsi" w:hAnsiTheme="minorHAnsi" w:cstheme="minorHAnsi"/>
        </w:rPr>
        <w:t>Vanwaar ik dag en nacht</w:t>
      </w:r>
    </w:p>
    <w:p w14:paraId="4BD971D1" w14:textId="77777777" w:rsidR="00B52B91" w:rsidRPr="00B52B91" w:rsidRDefault="00B52B91" w:rsidP="00B52B91">
      <w:pPr>
        <w:pStyle w:val="Geenafstand"/>
        <w:rPr>
          <w:rFonts w:asciiTheme="minorHAnsi" w:hAnsiTheme="minorHAnsi" w:cstheme="minorHAnsi"/>
        </w:rPr>
      </w:pPr>
      <w:r w:rsidRPr="00B52B91">
        <w:rPr>
          <w:rFonts w:asciiTheme="minorHAnsi" w:hAnsiTheme="minorHAnsi" w:cstheme="minorHAnsi"/>
        </w:rPr>
        <w:t xml:space="preserve">Des </w:t>
      </w:r>
      <w:proofErr w:type="spellStart"/>
      <w:r w:rsidRPr="00B52B91">
        <w:rPr>
          <w:rFonts w:asciiTheme="minorHAnsi" w:hAnsiTheme="minorHAnsi" w:cstheme="minorHAnsi"/>
        </w:rPr>
        <w:t>Hoogsten</w:t>
      </w:r>
      <w:proofErr w:type="spellEnd"/>
      <w:r w:rsidRPr="00B52B91">
        <w:rPr>
          <w:rFonts w:asciiTheme="minorHAnsi" w:hAnsiTheme="minorHAnsi" w:cstheme="minorHAnsi"/>
        </w:rPr>
        <w:t xml:space="preserve"> bijstand wacht.</w:t>
      </w:r>
    </w:p>
    <w:p w14:paraId="6FF04B0B" w14:textId="77777777" w:rsidR="00B52B91" w:rsidRPr="00B52B91" w:rsidRDefault="00B52B91" w:rsidP="00B52B91">
      <w:pPr>
        <w:pStyle w:val="Geenafstand"/>
        <w:rPr>
          <w:rFonts w:asciiTheme="minorHAnsi" w:hAnsiTheme="minorHAnsi" w:cstheme="minorHAnsi"/>
        </w:rPr>
      </w:pPr>
      <w:r w:rsidRPr="00B52B91">
        <w:rPr>
          <w:rFonts w:asciiTheme="minorHAnsi" w:hAnsiTheme="minorHAnsi" w:cstheme="minorHAnsi"/>
        </w:rPr>
        <w:t>Mijn hulp is van den HEER alleen,</w:t>
      </w:r>
    </w:p>
    <w:p w14:paraId="707BE951" w14:textId="77777777" w:rsidR="00B52B91" w:rsidRPr="00B52B91" w:rsidRDefault="00B52B91" w:rsidP="00B52B91">
      <w:pPr>
        <w:pStyle w:val="Geenafstand"/>
        <w:rPr>
          <w:rFonts w:asciiTheme="minorHAnsi" w:hAnsiTheme="minorHAnsi" w:cstheme="minorHAnsi"/>
        </w:rPr>
      </w:pPr>
      <w:r w:rsidRPr="00B52B91">
        <w:rPr>
          <w:rFonts w:asciiTheme="minorHAnsi" w:hAnsiTheme="minorHAnsi" w:cstheme="minorHAnsi"/>
        </w:rPr>
        <w:t>Die hemel, zee en aarde</w:t>
      </w:r>
    </w:p>
    <w:p w14:paraId="12776161" w14:textId="5CB2C03C" w:rsidR="00D14ACC" w:rsidRPr="00D14ACC" w:rsidRDefault="00B52B91" w:rsidP="00B52B91">
      <w:pPr>
        <w:pStyle w:val="Geenafstand"/>
        <w:rPr>
          <w:rFonts w:asciiTheme="minorHAnsi" w:hAnsiTheme="minorHAnsi" w:cstheme="minorHAnsi"/>
        </w:rPr>
      </w:pPr>
      <w:r w:rsidRPr="00B52B91">
        <w:rPr>
          <w:rFonts w:asciiTheme="minorHAnsi" w:hAnsiTheme="minorHAnsi" w:cstheme="minorHAnsi"/>
        </w:rPr>
        <w:t>Eerst schiep, en sinds bewaarde.</w:t>
      </w:r>
    </w:p>
    <w:p w14:paraId="06AC6085" w14:textId="77777777" w:rsidR="00A55D38" w:rsidRDefault="00A55D38" w:rsidP="00844B5A">
      <w:pPr>
        <w:pStyle w:val="Geenafstand"/>
        <w:rPr>
          <w:rFonts w:asciiTheme="minorHAnsi" w:hAnsiTheme="minorHAnsi" w:cstheme="minorHAnsi"/>
          <w:b/>
          <w:bCs/>
        </w:rPr>
      </w:pPr>
    </w:p>
    <w:p w14:paraId="1549FE02" w14:textId="716B33B5" w:rsidR="00753EFC" w:rsidRDefault="00E3516F" w:rsidP="00844B5A">
      <w:pPr>
        <w:pStyle w:val="Geenafstand"/>
        <w:rPr>
          <w:rFonts w:asciiTheme="minorHAnsi" w:hAnsiTheme="minorHAnsi" w:cstheme="minorHAnsi"/>
          <w:b/>
          <w:bCs/>
        </w:rPr>
      </w:pPr>
      <w:r w:rsidRPr="00E3516F">
        <w:rPr>
          <w:rFonts w:asciiTheme="minorHAnsi" w:hAnsiTheme="minorHAnsi" w:cstheme="minorHAnsi"/>
          <w:b/>
          <w:bCs/>
        </w:rPr>
        <w:t>Stil</w:t>
      </w:r>
      <w:r w:rsidR="00B52B91">
        <w:rPr>
          <w:rFonts w:asciiTheme="minorHAnsi" w:hAnsiTheme="minorHAnsi" w:cstheme="minorHAnsi"/>
          <w:b/>
          <w:bCs/>
        </w:rPr>
        <w:t xml:space="preserve"> </w:t>
      </w:r>
      <w:r w:rsidRPr="00E3516F">
        <w:rPr>
          <w:rFonts w:asciiTheme="minorHAnsi" w:hAnsiTheme="minorHAnsi" w:cstheme="minorHAnsi"/>
          <w:b/>
          <w:bCs/>
        </w:rPr>
        <w:t>gebed</w:t>
      </w:r>
    </w:p>
    <w:p w14:paraId="4A9CC5FE" w14:textId="7B648945" w:rsidR="00725144" w:rsidRDefault="00725144" w:rsidP="00844B5A">
      <w:pPr>
        <w:pStyle w:val="Geenafstand"/>
        <w:rPr>
          <w:rFonts w:asciiTheme="minorHAnsi" w:hAnsiTheme="minorHAnsi" w:cstheme="minorHAnsi"/>
          <w:b/>
          <w:bCs/>
        </w:rPr>
      </w:pPr>
    </w:p>
    <w:p w14:paraId="5AF320C3" w14:textId="49A795E4" w:rsidR="00725144" w:rsidRDefault="00725144" w:rsidP="00844B5A">
      <w:pPr>
        <w:pStyle w:val="Geenafstand"/>
        <w:rPr>
          <w:rFonts w:asciiTheme="minorHAnsi" w:hAnsiTheme="minorHAnsi" w:cstheme="minorHAnsi"/>
          <w:b/>
          <w:bCs/>
        </w:rPr>
      </w:pPr>
      <w:r w:rsidRPr="00725144">
        <w:rPr>
          <w:rFonts w:asciiTheme="minorHAnsi" w:hAnsiTheme="minorHAnsi" w:cstheme="minorHAnsi"/>
          <w:b/>
          <w:bCs/>
        </w:rPr>
        <w:t>Votum en groet</w:t>
      </w:r>
    </w:p>
    <w:p w14:paraId="3069258A" w14:textId="77777777" w:rsidR="00E3516F" w:rsidRDefault="00E3516F" w:rsidP="00E3516F">
      <w:pPr>
        <w:pStyle w:val="Geenafstand"/>
        <w:rPr>
          <w:rFonts w:eastAsia="Times New Roman" w:cstheme="minorHAnsi"/>
          <w:b/>
          <w:lang w:eastAsia="nl-NL"/>
        </w:rPr>
      </w:pPr>
    </w:p>
    <w:p w14:paraId="0DA6444D" w14:textId="0493588F" w:rsidR="00D14ACC" w:rsidRPr="00725144" w:rsidRDefault="00E3516F" w:rsidP="00E3516F">
      <w:pPr>
        <w:pStyle w:val="Geenafstand"/>
        <w:rPr>
          <w:rFonts w:eastAsia="Times New Roman" w:cstheme="minorHAnsi"/>
          <w:b/>
          <w:lang w:eastAsia="nl-NL"/>
        </w:rPr>
        <w:sectPr w:rsidR="00D14ACC" w:rsidRPr="00725144" w:rsidSect="009F7927">
          <w:type w:val="continuous"/>
          <w:pgSz w:w="11906" w:h="16838"/>
          <w:pgMar w:top="720" w:right="720" w:bottom="720" w:left="720" w:header="708" w:footer="708" w:gutter="0"/>
          <w:cols w:space="708"/>
          <w:docGrid w:linePitch="360"/>
        </w:sectPr>
      </w:pPr>
      <w:r w:rsidRPr="00E32CA0">
        <w:rPr>
          <w:rFonts w:eastAsia="Times New Roman" w:cstheme="minorHAnsi"/>
          <w:b/>
          <w:lang w:eastAsia="nl-NL"/>
        </w:rPr>
        <w:t xml:space="preserve">Zingen </w:t>
      </w:r>
      <w:r w:rsidR="00D14ACC">
        <w:rPr>
          <w:rFonts w:eastAsia="Times New Roman" w:cstheme="minorHAnsi"/>
          <w:b/>
          <w:lang w:eastAsia="nl-NL"/>
        </w:rPr>
        <w:t xml:space="preserve">Op Toonhoogte (2015): </w:t>
      </w:r>
      <w:r w:rsidR="00B52B91">
        <w:rPr>
          <w:rFonts w:eastAsia="Times New Roman" w:cstheme="minorHAnsi"/>
          <w:b/>
          <w:lang w:eastAsia="nl-NL"/>
        </w:rPr>
        <w:t>189</w:t>
      </w:r>
    </w:p>
    <w:p w14:paraId="0D21882F"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1. Hoe wonderlijk mooi is uw eeuwige naam. </w:t>
      </w:r>
    </w:p>
    <w:p w14:paraId="5A723276"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Verborgen aanwezig deelt U mijn bestaan. </w:t>
      </w:r>
    </w:p>
    <w:p w14:paraId="6A06CC54"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Waar ik ben, bent U: wat een kostbaar geheim. </w:t>
      </w:r>
    </w:p>
    <w:p w14:paraId="21D9AF33"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Uw naam is ‘Ik ben’ en ‘Ik zal er zijn’.</w:t>
      </w:r>
    </w:p>
    <w:p w14:paraId="3722F498"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 </w:t>
      </w:r>
    </w:p>
    <w:p w14:paraId="530E467B"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2. Een boog in de wolken als teken van trouw,</w:t>
      </w:r>
    </w:p>
    <w:p w14:paraId="65B2BFA9"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staat boven mijn leven, zegt: Ik ben bij jou!</w:t>
      </w:r>
    </w:p>
    <w:p w14:paraId="156FB494"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In tijden van vreugde, maar ook van verdriet,</w:t>
      </w:r>
    </w:p>
    <w:p w14:paraId="796F40BE"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ben ik bij U veilig, U die mij ziet.</w:t>
      </w:r>
    </w:p>
    <w:p w14:paraId="3C13B4F5"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 </w:t>
      </w:r>
    </w:p>
    <w:p w14:paraId="5B11DF43"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3. De toekomst is zeker, ja eindeloos goed.</w:t>
      </w:r>
    </w:p>
    <w:p w14:paraId="57AEF963"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Als ik eens moet sterven, als ik U ontmoet:</w:t>
      </w:r>
    </w:p>
    <w:p w14:paraId="6EA221F4"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dan droogt U mijn tranen, U noemt zelfs mijn naam.</w:t>
      </w:r>
    </w:p>
    <w:p w14:paraId="5CFD896C"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U blijft bij mij Jezus, laat mij niet gaan.</w:t>
      </w:r>
    </w:p>
    <w:p w14:paraId="058DD0C6"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 </w:t>
      </w:r>
    </w:p>
    <w:p w14:paraId="2C8EFBEC"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Ik ben die Ik ben’ is uw eeuwige naam. </w:t>
      </w:r>
    </w:p>
    <w:p w14:paraId="046344DC"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Onnoembaar aanwezig deelt U mijn bestaan. </w:t>
      </w:r>
    </w:p>
    <w:p w14:paraId="6F556145"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Hoe adembenemend, ontroerend dichtbij:</w:t>
      </w:r>
    </w:p>
    <w:p w14:paraId="39817A7E"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uw naam is ‘Ik ben’, en ‘Ik zal er zijn’.</w:t>
      </w:r>
    </w:p>
    <w:p w14:paraId="3745194D"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 </w:t>
      </w:r>
    </w:p>
    <w:p w14:paraId="70E87D88"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4. O Naam aller namen, aan U alle eer.</w:t>
      </w:r>
    </w:p>
    <w:p w14:paraId="2224AD17"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Niets kan mij ooit scheiden van Jezus mijn Heer:</w:t>
      </w:r>
    </w:p>
    <w:p w14:paraId="7411075F"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Geen dood en geen leven, geen moeite of pijn.</w:t>
      </w:r>
    </w:p>
    <w:p w14:paraId="4C54B44F"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Ik zal eeuwig zingen, dicht bij U zijn.</w:t>
      </w:r>
    </w:p>
    <w:p w14:paraId="68960AA5" w14:textId="77777777" w:rsidR="00B52B91" w:rsidRPr="00B52B91" w:rsidRDefault="00B52B91" w:rsidP="00B52B91">
      <w:pPr>
        <w:pStyle w:val="Geenafstand"/>
        <w:rPr>
          <w:rFonts w:eastAsia="Times New Roman" w:cstheme="minorHAnsi"/>
          <w:bCs/>
          <w:lang w:eastAsia="nl-NL"/>
        </w:rPr>
      </w:pPr>
    </w:p>
    <w:p w14:paraId="5F2354E0"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Ik ben die Ik ben’ is uw eeuwige naam. </w:t>
      </w:r>
    </w:p>
    <w:p w14:paraId="697BF5A8"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 xml:space="preserve">Onnoembaar aanwezig deelt U mijn bestaan. </w:t>
      </w:r>
    </w:p>
    <w:p w14:paraId="538C1788" w14:textId="77777777" w:rsidR="00B52B91" w:rsidRPr="00B52B91" w:rsidRDefault="00B52B91" w:rsidP="00B52B91">
      <w:pPr>
        <w:pStyle w:val="Geenafstand"/>
        <w:rPr>
          <w:rFonts w:eastAsia="Times New Roman" w:cstheme="minorHAnsi"/>
          <w:bCs/>
          <w:lang w:eastAsia="nl-NL"/>
        </w:rPr>
      </w:pPr>
      <w:r w:rsidRPr="00B52B91">
        <w:rPr>
          <w:rFonts w:eastAsia="Times New Roman" w:cstheme="minorHAnsi"/>
          <w:bCs/>
          <w:lang w:eastAsia="nl-NL"/>
        </w:rPr>
        <w:t>Hoe adembenemend, ontroerend dichtbij:</w:t>
      </w:r>
    </w:p>
    <w:p w14:paraId="08716167" w14:textId="406F8CA8" w:rsidR="00FE225D" w:rsidRDefault="00B52B91" w:rsidP="00B52B91">
      <w:pPr>
        <w:pStyle w:val="Geenafstand"/>
        <w:rPr>
          <w:rFonts w:asciiTheme="minorHAnsi" w:hAnsiTheme="minorHAnsi" w:cstheme="minorHAnsi"/>
          <w:b/>
          <w:bCs/>
        </w:rPr>
        <w:sectPr w:rsidR="00FE225D" w:rsidSect="00B76888">
          <w:footerReference w:type="default" r:id="rId8"/>
          <w:type w:val="continuous"/>
          <w:pgSz w:w="11906" w:h="16838"/>
          <w:pgMar w:top="720" w:right="720" w:bottom="720" w:left="720" w:header="708" w:footer="708" w:gutter="0"/>
          <w:cols w:num="2" w:space="708"/>
          <w:docGrid w:linePitch="360"/>
        </w:sectPr>
      </w:pPr>
      <w:r w:rsidRPr="00B52B91">
        <w:rPr>
          <w:rFonts w:eastAsia="Times New Roman" w:cstheme="minorHAnsi"/>
          <w:bCs/>
          <w:lang w:eastAsia="nl-NL"/>
        </w:rPr>
        <w:t>uw naam is ‘Ik ben’, en ‘Ik zal er zijn’. ) 2x</w:t>
      </w:r>
    </w:p>
    <w:p w14:paraId="3FAE1AF8" w14:textId="77777777" w:rsidR="00D14ACC" w:rsidRDefault="00D14ACC" w:rsidP="00844B5A">
      <w:pPr>
        <w:spacing w:after="0" w:line="240" w:lineRule="auto"/>
        <w:rPr>
          <w:rFonts w:eastAsia="Times New Roman" w:cstheme="minorHAnsi"/>
          <w:b/>
          <w:lang w:eastAsia="nl-NL"/>
        </w:rPr>
      </w:pPr>
      <w:bookmarkStart w:id="0" w:name="_Hlk536194010"/>
    </w:p>
    <w:bookmarkEnd w:id="0"/>
    <w:p w14:paraId="05BC4C88" w14:textId="37F36D2C" w:rsidR="003A40DD" w:rsidRDefault="00315B8D" w:rsidP="008C2690">
      <w:pPr>
        <w:spacing w:after="0" w:line="240" w:lineRule="auto"/>
        <w:rPr>
          <w:rFonts w:eastAsia="Times New Roman" w:cstheme="minorHAnsi"/>
          <w:b/>
          <w:lang w:eastAsia="nl-NL"/>
        </w:rPr>
      </w:pPr>
      <w:r>
        <w:rPr>
          <w:rFonts w:eastAsia="Times New Roman" w:cstheme="minorHAnsi"/>
          <w:b/>
          <w:lang w:eastAsia="nl-NL"/>
        </w:rPr>
        <w:t>Verootmoediging voor God en toewijding van ons leven.</w:t>
      </w:r>
    </w:p>
    <w:p w14:paraId="10AFF3AC" w14:textId="1BD8D440" w:rsidR="00315B8D" w:rsidRDefault="00315B8D" w:rsidP="00315B8D">
      <w:pPr>
        <w:pStyle w:val="Lijstalinea"/>
        <w:numPr>
          <w:ilvl w:val="0"/>
          <w:numId w:val="3"/>
        </w:numPr>
        <w:spacing w:after="0" w:line="240" w:lineRule="auto"/>
        <w:rPr>
          <w:rFonts w:eastAsia="Times New Roman" w:cstheme="minorHAnsi"/>
          <w:b/>
          <w:lang w:eastAsia="nl-NL"/>
        </w:rPr>
      </w:pPr>
      <w:r>
        <w:rPr>
          <w:rFonts w:eastAsia="Times New Roman" w:cstheme="minorHAnsi"/>
          <w:b/>
          <w:lang w:eastAsia="nl-NL"/>
        </w:rPr>
        <w:t>Lezing van de woorden van het verbond</w:t>
      </w:r>
    </w:p>
    <w:p w14:paraId="68535B16" w14:textId="5A78EF6A" w:rsidR="00315B8D" w:rsidRPr="00315B8D" w:rsidRDefault="00315B8D" w:rsidP="00315B8D">
      <w:pPr>
        <w:pStyle w:val="Lijstalinea"/>
        <w:numPr>
          <w:ilvl w:val="0"/>
          <w:numId w:val="3"/>
        </w:numPr>
        <w:spacing w:after="0" w:line="240" w:lineRule="auto"/>
        <w:rPr>
          <w:rFonts w:eastAsia="Times New Roman" w:cstheme="minorHAnsi"/>
          <w:b/>
          <w:lang w:eastAsia="nl-NL"/>
        </w:rPr>
      </w:pPr>
      <w:r>
        <w:rPr>
          <w:rFonts w:eastAsia="Times New Roman" w:cstheme="minorHAnsi"/>
          <w:b/>
          <w:lang w:eastAsia="nl-NL"/>
        </w:rPr>
        <w:t xml:space="preserve">Zingen </w:t>
      </w:r>
      <w:bookmarkStart w:id="1" w:name="_Hlk55571535"/>
      <w:r>
        <w:rPr>
          <w:rFonts w:eastAsia="Times New Roman" w:cstheme="minorHAnsi"/>
          <w:b/>
          <w:lang w:eastAsia="nl-NL"/>
        </w:rPr>
        <w:t>Psalm 25: 6 en 7 (Ob)</w:t>
      </w:r>
      <w:bookmarkEnd w:id="1"/>
    </w:p>
    <w:p w14:paraId="62B788F8" w14:textId="4E0E593C" w:rsidR="000F29A7" w:rsidRDefault="000F29A7" w:rsidP="008C2690">
      <w:pPr>
        <w:spacing w:after="0" w:line="240" w:lineRule="auto"/>
        <w:rPr>
          <w:rFonts w:eastAsia="Times New Roman" w:cstheme="minorHAnsi"/>
          <w:b/>
          <w:lang w:eastAsia="nl-NL"/>
        </w:rPr>
      </w:pPr>
    </w:p>
    <w:p w14:paraId="5E3A0B42" w14:textId="0D50D073" w:rsidR="00FE225D" w:rsidRDefault="00E3516F" w:rsidP="00FE225D">
      <w:pPr>
        <w:spacing w:after="0" w:line="240" w:lineRule="auto"/>
        <w:rPr>
          <w:rFonts w:eastAsia="Times New Roman" w:cstheme="minorHAnsi"/>
          <w:bCs/>
          <w:lang w:eastAsia="nl-NL"/>
        </w:rPr>
        <w:sectPr w:rsidR="00FE225D" w:rsidSect="00D94414">
          <w:type w:val="continuous"/>
          <w:pgSz w:w="11906" w:h="16838"/>
          <w:pgMar w:top="720" w:right="720" w:bottom="720" w:left="720" w:header="708" w:footer="708" w:gutter="0"/>
          <w:cols w:space="708"/>
          <w:docGrid w:linePitch="360"/>
        </w:sectPr>
      </w:pPr>
      <w:bookmarkStart w:id="2" w:name="_Hlk45291155"/>
      <w:r w:rsidRPr="00E3516F">
        <w:rPr>
          <w:rFonts w:eastAsia="Times New Roman" w:cstheme="minorHAnsi"/>
          <w:b/>
          <w:lang w:eastAsia="nl-NL"/>
        </w:rPr>
        <w:t>Zingen</w:t>
      </w:r>
      <w:bookmarkEnd w:id="2"/>
      <w:r w:rsidR="00315B8D" w:rsidRPr="00315B8D">
        <w:t xml:space="preserve"> </w:t>
      </w:r>
      <w:r w:rsidR="00315B8D" w:rsidRPr="00315B8D">
        <w:rPr>
          <w:rFonts w:eastAsia="Times New Roman" w:cstheme="minorHAnsi"/>
          <w:b/>
          <w:lang w:eastAsia="nl-NL"/>
        </w:rPr>
        <w:t>Psalm 25: 6 en 7 (Ob)</w:t>
      </w:r>
    </w:p>
    <w:p w14:paraId="26876213" w14:textId="3B5BC004" w:rsidR="00315B8D" w:rsidRPr="00315B8D" w:rsidRDefault="00315B8D" w:rsidP="008C2690">
      <w:pPr>
        <w:spacing w:after="0" w:line="240" w:lineRule="auto"/>
        <w:rPr>
          <w:rFonts w:eastAsia="Times New Roman" w:cstheme="minorHAnsi"/>
          <w:bCs/>
          <w:lang w:eastAsia="nl-NL"/>
        </w:rPr>
      </w:pPr>
      <w:r w:rsidRPr="00315B8D">
        <w:rPr>
          <w:rFonts w:eastAsia="Times New Roman" w:cstheme="minorHAnsi"/>
          <w:bCs/>
          <w:lang w:eastAsia="nl-NL"/>
        </w:rPr>
        <w:t>6</w:t>
      </w:r>
    </w:p>
    <w:p w14:paraId="08FEB5D9"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Wie heeft lust den HEER te vrezen,</w:t>
      </w:r>
    </w:p>
    <w:p w14:paraId="2E92FB42"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t Allerhoogst en eeuwig goed?</w:t>
      </w:r>
    </w:p>
    <w:p w14:paraId="57BDDA02"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God zal Zelf zijn Leidsman wezen;</w:t>
      </w:r>
    </w:p>
    <w:p w14:paraId="2961600F"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 xml:space="preserve">Leren, hoe hij </w:t>
      </w:r>
      <w:proofErr w:type="spellStart"/>
      <w:r w:rsidRPr="00315B8D">
        <w:rPr>
          <w:rFonts w:eastAsia="Times New Roman" w:cstheme="minorHAnsi"/>
          <w:bCs/>
          <w:lang w:eastAsia="nl-NL"/>
        </w:rPr>
        <w:t>wand'len</w:t>
      </w:r>
      <w:proofErr w:type="spellEnd"/>
      <w:r w:rsidRPr="00315B8D">
        <w:rPr>
          <w:rFonts w:eastAsia="Times New Roman" w:cstheme="minorHAnsi"/>
          <w:bCs/>
          <w:lang w:eastAsia="nl-NL"/>
        </w:rPr>
        <w:t xml:space="preserve"> moet.</w:t>
      </w:r>
    </w:p>
    <w:p w14:paraId="17AEF76B"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t Goed, dat nimmermeer vergaat,</w:t>
      </w:r>
    </w:p>
    <w:p w14:paraId="2E5680CA"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Zal hij ongestoord verwerven,</w:t>
      </w:r>
    </w:p>
    <w:p w14:paraId="479792B5"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En zijn Godgeheiligd zaad</w:t>
      </w:r>
    </w:p>
    <w:p w14:paraId="1E1EF907" w14:textId="750591E2"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 xml:space="preserve">Zal 't gezegend </w:t>
      </w:r>
      <w:proofErr w:type="spellStart"/>
      <w:r w:rsidRPr="00315B8D">
        <w:rPr>
          <w:rFonts w:eastAsia="Times New Roman" w:cstheme="minorHAnsi"/>
          <w:bCs/>
          <w:lang w:eastAsia="nl-NL"/>
        </w:rPr>
        <w:t>aard'rijk</w:t>
      </w:r>
      <w:proofErr w:type="spellEnd"/>
      <w:r w:rsidRPr="00315B8D">
        <w:rPr>
          <w:rFonts w:eastAsia="Times New Roman" w:cstheme="minorHAnsi"/>
          <w:bCs/>
          <w:lang w:eastAsia="nl-NL"/>
        </w:rPr>
        <w:t xml:space="preserve"> erven.</w:t>
      </w:r>
    </w:p>
    <w:p w14:paraId="74B37357" w14:textId="0788A265"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7</w:t>
      </w:r>
    </w:p>
    <w:p w14:paraId="2C4B7619"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Gods verborgen omgang vinden</w:t>
      </w:r>
    </w:p>
    <w:p w14:paraId="65FE786C"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Zielen, waar Zijn vrees in woont;</w:t>
      </w:r>
    </w:p>
    <w:p w14:paraId="6E5EA1D2"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t Heilgeheim wordt aan Zijn vrinden,</w:t>
      </w:r>
    </w:p>
    <w:p w14:paraId="3F72E648"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 xml:space="preserve">Naar Zijn </w:t>
      </w:r>
      <w:proofErr w:type="spellStart"/>
      <w:r w:rsidRPr="00315B8D">
        <w:rPr>
          <w:rFonts w:eastAsia="Times New Roman" w:cstheme="minorHAnsi"/>
          <w:bCs/>
          <w:lang w:eastAsia="nl-NL"/>
        </w:rPr>
        <w:t>vreêverbond</w:t>
      </w:r>
      <w:proofErr w:type="spellEnd"/>
      <w:r w:rsidRPr="00315B8D">
        <w:rPr>
          <w:rFonts w:eastAsia="Times New Roman" w:cstheme="minorHAnsi"/>
          <w:bCs/>
          <w:lang w:eastAsia="nl-NL"/>
        </w:rPr>
        <w:t>, getoond.</w:t>
      </w:r>
    </w:p>
    <w:p w14:paraId="35F92EB3"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d' Ogen houdt mijn stil gemoed</w:t>
      </w:r>
    </w:p>
    <w:p w14:paraId="33815B00"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Opwaarts, om op God te letten;</w:t>
      </w:r>
    </w:p>
    <w:p w14:paraId="048CDDE7" w14:textId="77777777"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Hij, die trouw is, zal mijn voet</w:t>
      </w:r>
    </w:p>
    <w:p w14:paraId="1FCAA741" w14:textId="2B29A4A9" w:rsidR="00315B8D" w:rsidRPr="00315B8D" w:rsidRDefault="00315B8D" w:rsidP="00315B8D">
      <w:pPr>
        <w:spacing w:after="0" w:line="240" w:lineRule="auto"/>
        <w:rPr>
          <w:rFonts w:eastAsia="Times New Roman" w:cstheme="minorHAnsi"/>
          <w:bCs/>
          <w:lang w:eastAsia="nl-NL"/>
        </w:rPr>
      </w:pPr>
      <w:r w:rsidRPr="00315B8D">
        <w:rPr>
          <w:rFonts w:eastAsia="Times New Roman" w:cstheme="minorHAnsi"/>
          <w:bCs/>
          <w:lang w:eastAsia="nl-NL"/>
        </w:rPr>
        <w:t>Voeren uit der bozen netten.</w:t>
      </w:r>
    </w:p>
    <w:p w14:paraId="1E850233" w14:textId="77777777" w:rsidR="00315B8D" w:rsidRDefault="00315B8D" w:rsidP="008C2690">
      <w:pPr>
        <w:spacing w:after="0" w:line="240" w:lineRule="auto"/>
        <w:rPr>
          <w:rFonts w:eastAsia="Times New Roman" w:cstheme="minorHAnsi"/>
          <w:b/>
          <w:lang w:eastAsia="nl-NL"/>
        </w:rPr>
        <w:sectPr w:rsidR="00315B8D" w:rsidSect="00315B8D">
          <w:type w:val="continuous"/>
          <w:pgSz w:w="11906" w:h="16838"/>
          <w:pgMar w:top="720" w:right="720" w:bottom="720" w:left="720" w:header="708" w:footer="708" w:gutter="0"/>
          <w:cols w:num="2" w:space="708"/>
          <w:docGrid w:linePitch="360"/>
        </w:sectPr>
      </w:pPr>
    </w:p>
    <w:p w14:paraId="338F570C" w14:textId="6E5554B9" w:rsidR="000F29A7" w:rsidRDefault="000F29A7" w:rsidP="008C2690">
      <w:pPr>
        <w:spacing w:after="0" w:line="240" w:lineRule="auto"/>
        <w:rPr>
          <w:rFonts w:eastAsia="Times New Roman" w:cstheme="minorHAnsi"/>
          <w:b/>
          <w:lang w:eastAsia="nl-NL"/>
        </w:rPr>
      </w:pPr>
      <w:r>
        <w:rPr>
          <w:rFonts w:eastAsia="Times New Roman" w:cstheme="minorHAnsi"/>
          <w:b/>
          <w:lang w:eastAsia="nl-NL"/>
        </w:rPr>
        <w:lastRenderedPageBreak/>
        <w:t>Gebed</w:t>
      </w:r>
      <w:r w:rsidR="00315B8D">
        <w:rPr>
          <w:rFonts w:eastAsia="Times New Roman" w:cstheme="minorHAnsi"/>
          <w:b/>
          <w:lang w:eastAsia="nl-NL"/>
        </w:rPr>
        <w:t xml:space="preserve"> bij de opening van het Woord</w:t>
      </w:r>
    </w:p>
    <w:p w14:paraId="238098C6" w14:textId="17719B28" w:rsidR="000F29A7" w:rsidRDefault="000F29A7" w:rsidP="008C2690">
      <w:pPr>
        <w:spacing w:after="0" w:line="240" w:lineRule="auto"/>
        <w:rPr>
          <w:rFonts w:eastAsia="Times New Roman" w:cstheme="minorHAnsi"/>
          <w:b/>
          <w:lang w:eastAsia="nl-NL"/>
        </w:rPr>
      </w:pPr>
    </w:p>
    <w:p w14:paraId="7C59FBFC" w14:textId="28E8F481" w:rsidR="000F29A7" w:rsidRDefault="000F29A7" w:rsidP="008C2690">
      <w:pPr>
        <w:spacing w:after="0" w:line="240" w:lineRule="auto"/>
        <w:rPr>
          <w:rFonts w:eastAsia="Times New Roman" w:cstheme="minorHAnsi"/>
          <w:b/>
          <w:lang w:eastAsia="nl-NL"/>
        </w:rPr>
      </w:pPr>
      <w:r>
        <w:rPr>
          <w:rFonts w:eastAsia="Times New Roman" w:cstheme="minorHAnsi"/>
          <w:b/>
          <w:lang w:eastAsia="nl-NL"/>
        </w:rPr>
        <w:t>Kindermoment</w:t>
      </w:r>
    </w:p>
    <w:p w14:paraId="5269C35D" w14:textId="39F73AC7" w:rsidR="000F29A7" w:rsidRDefault="000F29A7" w:rsidP="008C2690">
      <w:pPr>
        <w:spacing w:after="0" w:line="240" w:lineRule="auto"/>
        <w:rPr>
          <w:rFonts w:eastAsia="Times New Roman" w:cstheme="minorHAnsi"/>
          <w:b/>
          <w:lang w:eastAsia="nl-NL"/>
        </w:rPr>
      </w:pPr>
    </w:p>
    <w:p w14:paraId="526C8DD1" w14:textId="0C3861FE" w:rsidR="00E3025B" w:rsidRDefault="00FE225D" w:rsidP="00725144">
      <w:pPr>
        <w:spacing w:after="0" w:line="240" w:lineRule="auto"/>
        <w:rPr>
          <w:rFonts w:eastAsia="Times New Roman" w:cstheme="minorHAnsi"/>
          <w:b/>
          <w:lang w:eastAsia="nl-NL"/>
        </w:rPr>
      </w:pPr>
      <w:r>
        <w:rPr>
          <w:rFonts w:eastAsia="Times New Roman" w:cstheme="minorHAnsi"/>
          <w:b/>
          <w:lang w:eastAsia="nl-NL"/>
        </w:rPr>
        <w:t>Kinderlied</w:t>
      </w:r>
      <w:r w:rsidR="00154D26">
        <w:rPr>
          <w:rFonts w:eastAsia="Times New Roman" w:cstheme="minorHAnsi"/>
          <w:b/>
          <w:lang w:eastAsia="nl-NL"/>
        </w:rPr>
        <w:t xml:space="preserve"> </w:t>
      </w:r>
      <w:r w:rsidRPr="00FE225D">
        <w:rPr>
          <w:rFonts w:eastAsia="Times New Roman" w:cstheme="minorHAnsi"/>
          <w:b/>
          <w:lang w:eastAsia="nl-NL"/>
        </w:rPr>
        <w:t>:</w:t>
      </w:r>
      <w:r w:rsidR="00E3025B" w:rsidRPr="00E3025B">
        <w:rPr>
          <w:rFonts w:eastAsia="Times New Roman" w:cstheme="minorHAnsi"/>
          <w:b/>
          <w:lang w:eastAsia="nl-NL"/>
        </w:rPr>
        <w:t xml:space="preserve"> Opwekking</w:t>
      </w:r>
      <w:r w:rsidR="00B76888">
        <w:rPr>
          <w:rFonts w:eastAsia="Times New Roman" w:cstheme="minorHAnsi"/>
          <w:b/>
          <w:lang w:eastAsia="nl-NL"/>
        </w:rPr>
        <w:t xml:space="preserve"> </w:t>
      </w:r>
      <w:r w:rsidR="00F632CF">
        <w:rPr>
          <w:rFonts w:eastAsia="Times New Roman" w:cstheme="minorHAnsi"/>
          <w:b/>
          <w:lang w:eastAsia="nl-NL"/>
        </w:rPr>
        <w:t xml:space="preserve">voor </w:t>
      </w:r>
      <w:proofErr w:type="spellStart"/>
      <w:r w:rsidR="00F632CF">
        <w:rPr>
          <w:rFonts w:eastAsia="Times New Roman" w:cstheme="minorHAnsi"/>
          <w:b/>
          <w:lang w:eastAsia="nl-NL"/>
        </w:rPr>
        <w:t>kids</w:t>
      </w:r>
      <w:proofErr w:type="spellEnd"/>
      <w:r w:rsidR="00F632CF">
        <w:rPr>
          <w:rFonts w:eastAsia="Times New Roman" w:cstheme="minorHAnsi"/>
          <w:b/>
          <w:lang w:eastAsia="nl-NL"/>
        </w:rPr>
        <w:t xml:space="preserve"> 77 (Op Toonhoogte 2015 :</w:t>
      </w:r>
      <w:r w:rsidR="00B76888">
        <w:rPr>
          <w:rFonts w:eastAsia="Times New Roman" w:cstheme="minorHAnsi"/>
          <w:b/>
          <w:lang w:eastAsia="nl-NL"/>
        </w:rPr>
        <w:t>497</w:t>
      </w:r>
      <w:r w:rsidR="00F632CF">
        <w:rPr>
          <w:rFonts w:eastAsia="Times New Roman" w:cstheme="minorHAnsi"/>
          <w:b/>
          <w:lang w:eastAsia="nl-NL"/>
        </w:rPr>
        <w:t>)</w:t>
      </w:r>
    </w:p>
    <w:p w14:paraId="007FBB48" w14:textId="77777777" w:rsidR="00B76888" w:rsidRPr="00B76888" w:rsidRDefault="00B76888" w:rsidP="00B76888">
      <w:pPr>
        <w:pStyle w:val="Geenafstand"/>
        <w:rPr>
          <w:rFonts w:asciiTheme="minorHAnsi" w:eastAsia="Times New Roman" w:hAnsiTheme="minorHAnsi" w:cstheme="minorHAnsi"/>
          <w:bCs/>
          <w:i/>
          <w:iCs/>
          <w:lang w:eastAsia="nl-NL"/>
        </w:rPr>
      </w:pPr>
      <w:r w:rsidRPr="00B76888">
        <w:rPr>
          <w:rFonts w:asciiTheme="minorHAnsi" w:eastAsia="Times New Roman" w:hAnsiTheme="minorHAnsi" w:cstheme="minorHAnsi"/>
          <w:bCs/>
          <w:i/>
          <w:iCs/>
          <w:lang w:eastAsia="nl-NL"/>
        </w:rPr>
        <w:t>(Refrein)</w:t>
      </w:r>
    </w:p>
    <w:p w14:paraId="3F405DB9"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God kent jou vanaf het begin.</w:t>
      </w:r>
      <w:r w:rsidRPr="00B76888">
        <w:rPr>
          <w:rFonts w:asciiTheme="minorHAnsi" w:eastAsia="Times New Roman" w:hAnsiTheme="minorHAnsi" w:cstheme="minorHAnsi"/>
          <w:bCs/>
          <w:lang w:eastAsia="nl-NL"/>
        </w:rPr>
        <w:tab/>
      </w:r>
      <w:r w:rsidRPr="00B76888">
        <w:rPr>
          <w:rFonts w:asciiTheme="minorHAnsi" w:eastAsia="Times New Roman" w:hAnsiTheme="minorHAnsi" w:cstheme="minorHAnsi"/>
          <w:bCs/>
          <w:lang w:eastAsia="nl-NL"/>
        </w:rPr>
        <w:tab/>
      </w:r>
      <w:r w:rsidRPr="00B76888">
        <w:rPr>
          <w:rFonts w:asciiTheme="minorHAnsi" w:eastAsia="Times New Roman" w:hAnsiTheme="minorHAnsi" w:cstheme="minorHAnsi"/>
          <w:bCs/>
          <w:lang w:eastAsia="nl-NL"/>
        </w:rPr>
        <w:tab/>
        <w:t>)</w:t>
      </w:r>
    </w:p>
    <w:p w14:paraId="23584E43"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Helemaal van buiten en van binnenin.</w:t>
      </w:r>
      <w:r w:rsidRPr="00B76888">
        <w:rPr>
          <w:rFonts w:asciiTheme="minorHAnsi" w:eastAsia="Times New Roman" w:hAnsiTheme="minorHAnsi" w:cstheme="minorHAnsi"/>
          <w:bCs/>
          <w:lang w:eastAsia="nl-NL"/>
        </w:rPr>
        <w:tab/>
      </w:r>
      <w:r w:rsidRPr="00B76888">
        <w:rPr>
          <w:rFonts w:asciiTheme="minorHAnsi" w:eastAsia="Times New Roman" w:hAnsiTheme="minorHAnsi" w:cstheme="minorHAnsi"/>
          <w:bCs/>
          <w:lang w:eastAsia="nl-NL"/>
        </w:rPr>
        <w:tab/>
        <w:t>)</w:t>
      </w:r>
    </w:p>
    <w:p w14:paraId="0DBF2D4B"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Hij kent al je vreugde en al je verdriet.</w:t>
      </w:r>
      <w:r w:rsidRPr="00B76888">
        <w:rPr>
          <w:rFonts w:asciiTheme="minorHAnsi" w:eastAsia="Times New Roman" w:hAnsiTheme="minorHAnsi" w:cstheme="minorHAnsi"/>
          <w:bCs/>
          <w:lang w:eastAsia="nl-NL"/>
        </w:rPr>
        <w:tab/>
      </w:r>
      <w:r w:rsidRPr="00B76888">
        <w:rPr>
          <w:rFonts w:asciiTheme="minorHAnsi" w:eastAsia="Times New Roman" w:hAnsiTheme="minorHAnsi" w:cstheme="minorHAnsi"/>
          <w:bCs/>
          <w:lang w:eastAsia="nl-NL"/>
        </w:rPr>
        <w:tab/>
        <w:t>) 2x</w:t>
      </w:r>
    </w:p>
    <w:p w14:paraId="7A395EA0"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Want Hij ziet de dingen die een ander niet ziet.</w:t>
      </w:r>
      <w:r w:rsidRPr="00B76888">
        <w:rPr>
          <w:rFonts w:asciiTheme="minorHAnsi" w:eastAsia="Times New Roman" w:hAnsiTheme="minorHAnsi" w:cstheme="minorHAnsi"/>
          <w:bCs/>
          <w:lang w:eastAsia="nl-NL"/>
        </w:rPr>
        <w:tab/>
        <w:t>)</w:t>
      </w:r>
    </w:p>
    <w:p w14:paraId="05F00BCD" w14:textId="77777777" w:rsidR="00B76888" w:rsidRPr="00B76888" w:rsidRDefault="00B76888" w:rsidP="00B76888">
      <w:pPr>
        <w:pStyle w:val="Geenafstand"/>
        <w:rPr>
          <w:rFonts w:asciiTheme="minorHAnsi" w:eastAsia="Times New Roman" w:hAnsiTheme="minorHAnsi" w:cstheme="minorHAnsi"/>
          <w:bCs/>
          <w:lang w:eastAsia="nl-NL"/>
        </w:rPr>
      </w:pPr>
    </w:p>
    <w:p w14:paraId="65016BB2"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En weet je wat zo mooi is;</w:t>
      </w:r>
    </w:p>
    <w:p w14:paraId="028D7CA9"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 xml:space="preserve">bij Jezus voel je je vrij </w:t>
      </w:r>
    </w:p>
    <w:p w14:paraId="08F40F94"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om helemaal jezelf te zijn,</w:t>
      </w:r>
    </w:p>
    <w:p w14:paraId="16064C61"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want Hij houdt van jou.</w:t>
      </w:r>
    </w:p>
    <w:p w14:paraId="0AACE4C6"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Ja, Hij houdt van jou.</w:t>
      </w:r>
    </w:p>
    <w:p w14:paraId="25D1255C" w14:textId="77777777" w:rsidR="00B76888" w:rsidRPr="00B76888" w:rsidRDefault="00B76888" w:rsidP="00B76888">
      <w:pPr>
        <w:pStyle w:val="Geenafstand"/>
        <w:rPr>
          <w:rFonts w:asciiTheme="minorHAnsi" w:eastAsia="Times New Roman" w:hAnsiTheme="minorHAnsi" w:cstheme="minorHAnsi"/>
          <w:bCs/>
          <w:lang w:eastAsia="nl-NL"/>
        </w:rPr>
      </w:pPr>
      <w:r w:rsidRPr="00B76888">
        <w:rPr>
          <w:rFonts w:asciiTheme="minorHAnsi" w:eastAsia="Times New Roman" w:hAnsiTheme="minorHAnsi" w:cstheme="minorHAnsi"/>
          <w:bCs/>
          <w:lang w:eastAsia="nl-NL"/>
        </w:rPr>
        <w:t>Ja, Hij houdt van jou en mij.</w:t>
      </w:r>
    </w:p>
    <w:p w14:paraId="3401FCF4" w14:textId="77777777" w:rsidR="00B76888" w:rsidRPr="00B76888" w:rsidRDefault="00B76888" w:rsidP="00B76888">
      <w:pPr>
        <w:pStyle w:val="Geenafstand"/>
        <w:rPr>
          <w:rFonts w:asciiTheme="minorHAnsi" w:eastAsia="Times New Roman" w:hAnsiTheme="minorHAnsi" w:cstheme="minorHAnsi"/>
          <w:bCs/>
          <w:i/>
          <w:iCs/>
          <w:lang w:eastAsia="nl-NL"/>
        </w:rPr>
      </w:pPr>
      <w:r w:rsidRPr="00B76888">
        <w:rPr>
          <w:rFonts w:asciiTheme="minorHAnsi" w:eastAsia="Times New Roman" w:hAnsiTheme="minorHAnsi" w:cstheme="minorHAnsi"/>
          <w:bCs/>
          <w:i/>
          <w:iCs/>
          <w:lang w:eastAsia="nl-NL"/>
        </w:rPr>
        <w:t xml:space="preserve">(Refrein) </w:t>
      </w:r>
    </w:p>
    <w:p w14:paraId="21360C32" w14:textId="77777777" w:rsidR="00B76888" w:rsidRDefault="00B76888" w:rsidP="00B76888">
      <w:pPr>
        <w:pStyle w:val="Geenafstand"/>
        <w:rPr>
          <w:rFonts w:asciiTheme="minorHAnsi" w:eastAsia="Times New Roman" w:hAnsiTheme="minorHAnsi" w:cstheme="minorHAnsi"/>
          <w:bCs/>
          <w:lang w:eastAsia="nl-NL"/>
        </w:rPr>
      </w:pPr>
    </w:p>
    <w:p w14:paraId="27575E6E" w14:textId="4B51EE76" w:rsidR="00C93EEA" w:rsidRDefault="00776D0D" w:rsidP="00B76888">
      <w:pPr>
        <w:pStyle w:val="Geenafstand"/>
        <w:rPr>
          <w:rFonts w:eastAsia="Times New Roman" w:cstheme="minorHAnsi"/>
          <w:b/>
          <w:lang w:eastAsia="nl-NL"/>
        </w:rPr>
      </w:pPr>
      <w:r w:rsidRPr="00E968DA">
        <w:rPr>
          <w:rFonts w:asciiTheme="minorHAnsi" w:hAnsiTheme="minorHAnsi" w:cstheme="minorHAnsi"/>
          <w:b/>
        </w:rPr>
        <w:t>Schriftlezing</w:t>
      </w:r>
      <w:r w:rsidR="005D1BEB" w:rsidRPr="00E968DA">
        <w:rPr>
          <w:rFonts w:asciiTheme="minorHAnsi" w:hAnsiTheme="minorHAnsi" w:cstheme="minorHAnsi"/>
          <w:b/>
        </w:rPr>
        <w:t xml:space="preserve">  (HSV)</w:t>
      </w:r>
      <w:r w:rsidRPr="00E968DA">
        <w:rPr>
          <w:rFonts w:asciiTheme="minorHAnsi" w:hAnsiTheme="minorHAnsi" w:cstheme="minorHAnsi"/>
          <w:b/>
        </w:rPr>
        <w:t>:</w:t>
      </w:r>
      <w:r w:rsidR="00725144">
        <w:rPr>
          <w:rFonts w:asciiTheme="minorHAnsi" w:hAnsiTheme="minorHAnsi" w:cstheme="minorHAnsi"/>
          <w:b/>
        </w:rPr>
        <w:t xml:space="preserve"> </w:t>
      </w:r>
      <w:r w:rsidR="00E3025B">
        <w:rPr>
          <w:rFonts w:asciiTheme="minorHAnsi" w:hAnsiTheme="minorHAnsi" w:cstheme="minorHAnsi"/>
          <w:b/>
        </w:rPr>
        <w:t>Filippenzen 4: 1 - 9</w:t>
      </w:r>
    </w:p>
    <w:p w14:paraId="5DCE6578" w14:textId="77777777" w:rsidR="00FA5BAF" w:rsidRDefault="00FA5BAF" w:rsidP="00844B5A">
      <w:pPr>
        <w:spacing w:after="0" w:line="240" w:lineRule="auto"/>
        <w:rPr>
          <w:rFonts w:eastAsia="Times New Roman" w:cstheme="minorHAnsi"/>
          <w:b/>
          <w:lang w:eastAsia="nl-NL"/>
        </w:rPr>
      </w:pPr>
    </w:p>
    <w:p w14:paraId="51C12F1F" w14:textId="7409491B" w:rsidR="008F1A59" w:rsidRPr="008F1A59" w:rsidRDefault="008F1A59" w:rsidP="008F1A59">
      <w:pPr>
        <w:pStyle w:val="Geenafstand"/>
        <w:rPr>
          <w:rFonts w:asciiTheme="minorHAnsi" w:eastAsiaTheme="minorHAnsi" w:hAnsiTheme="minorHAnsi" w:cstheme="minorBidi"/>
          <w:bCs/>
          <w:color w:val="000000"/>
        </w:rPr>
      </w:pPr>
      <w:r>
        <w:rPr>
          <w:rFonts w:asciiTheme="minorHAnsi" w:eastAsiaTheme="minorHAnsi" w:hAnsiTheme="minorHAnsi" w:cstheme="minorBidi"/>
          <w:bCs/>
          <w:color w:val="000000"/>
        </w:rPr>
        <w:t>1</w:t>
      </w:r>
      <w:r w:rsidRPr="008F1A59">
        <w:rPr>
          <w:rFonts w:asciiTheme="minorHAnsi" w:eastAsiaTheme="minorHAnsi" w:hAnsiTheme="minorHAnsi" w:cstheme="minorBidi"/>
          <w:bCs/>
          <w:color w:val="000000"/>
        </w:rPr>
        <w:t>Daarom, mijn geliefde broeders, naar wie ik zeer verlang, mijn blijdschap en kroon, blijf zo staande in de Heere, geliefden!</w:t>
      </w:r>
      <w:r>
        <w:rPr>
          <w:rFonts w:asciiTheme="minorHAnsi" w:eastAsiaTheme="minorHAnsi" w:hAnsiTheme="minorHAnsi" w:cstheme="minorBidi"/>
          <w:bCs/>
          <w:color w:val="000000"/>
        </w:rPr>
        <w:t xml:space="preserve"> </w:t>
      </w:r>
      <w:r w:rsidRPr="008F1A59">
        <w:rPr>
          <w:rFonts w:asciiTheme="minorHAnsi" w:eastAsiaTheme="minorHAnsi" w:hAnsiTheme="minorHAnsi" w:cstheme="minorBidi"/>
          <w:bCs/>
          <w:color w:val="000000"/>
        </w:rPr>
        <w:t xml:space="preserve">2Ik roep </w:t>
      </w:r>
      <w:proofErr w:type="spellStart"/>
      <w:r w:rsidRPr="008F1A59">
        <w:rPr>
          <w:rFonts w:asciiTheme="minorHAnsi" w:eastAsiaTheme="minorHAnsi" w:hAnsiTheme="minorHAnsi" w:cstheme="minorBidi"/>
          <w:bCs/>
          <w:color w:val="000000"/>
        </w:rPr>
        <w:t>Euodia</w:t>
      </w:r>
      <w:proofErr w:type="spellEnd"/>
      <w:r w:rsidRPr="008F1A59">
        <w:rPr>
          <w:rFonts w:asciiTheme="minorHAnsi" w:eastAsiaTheme="minorHAnsi" w:hAnsiTheme="minorHAnsi" w:cstheme="minorBidi"/>
          <w:bCs/>
          <w:color w:val="000000"/>
        </w:rPr>
        <w:t xml:space="preserve"> en ik roep </w:t>
      </w:r>
      <w:proofErr w:type="spellStart"/>
      <w:r w:rsidRPr="008F1A59">
        <w:rPr>
          <w:rFonts w:asciiTheme="minorHAnsi" w:eastAsiaTheme="minorHAnsi" w:hAnsiTheme="minorHAnsi" w:cstheme="minorBidi"/>
          <w:bCs/>
          <w:color w:val="000000"/>
        </w:rPr>
        <w:t>Syntyche</w:t>
      </w:r>
      <w:proofErr w:type="spellEnd"/>
      <w:r w:rsidRPr="008F1A59">
        <w:rPr>
          <w:rFonts w:asciiTheme="minorHAnsi" w:eastAsiaTheme="minorHAnsi" w:hAnsiTheme="minorHAnsi" w:cstheme="minorBidi"/>
          <w:bCs/>
          <w:color w:val="000000"/>
        </w:rPr>
        <w:t xml:space="preserve"> ertoe op eensgezind te zijn in de Heere.</w:t>
      </w:r>
    </w:p>
    <w:p w14:paraId="7B398ECD" w14:textId="77777777" w:rsidR="008F1A59" w:rsidRPr="008F1A59" w:rsidRDefault="008F1A59" w:rsidP="008F1A59">
      <w:pPr>
        <w:pStyle w:val="Geenafstand"/>
        <w:rPr>
          <w:rFonts w:asciiTheme="minorHAnsi" w:eastAsiaTheme="minorHAnsi" w:hAnsiTheme="minorHAnsi" w:cstheme="minorBidi"/>
          <w:bCs/>
          <w:color w:val="000000"/>
        </w:rPr>
      </w:pPr>
      <w:r w:rsidRPr="008F1A59">
        <w:rPr>
          <w:rFonts w:asciiTheme="minorHAnsi" w:eastAsiaTheme="minorHAnsi" w:hAnsiTheme="minorHAnsi" w:cstheme="minorBidi"/>
          <w:bCs/>
          <w:color w:val="000000"/>
        </w:rPr>
        <w:t>3Ja, ik vraag ook u, mijn oprechte metgezel: Help deze vrouwen, die samen met mij gestreden hebben in het Evangelie, ook met Clemens en mijn andere medearbeiders, van wie de namen in het boek des levens staan.</w:t>
      </w:r>
    </w:p>
    <w:p w14:paraId="5D44DB78" w14:textId="3C6E0C7A" w:rsidR="008F1A59" w:rsidRPr="008F1A59" w:rsidRDefault="008F1A59" w:rsidP="008F1A59">
      <w:pPr>
        <w:pStyle w:val="Geenafstand"/>
        <w:rPr>
          <w:rFonts w:asciiTheme="minorHAnsi" w:eastAsiaTheme="minorHAnsi" w:hAnsiTheme="minorHAnsi" w:cstheme="minorBidi"/>
          <w:bCs/>
          <w:color w:val="000000"/>
        </w:rPr>
      </w:pPr>
      <w:r w:rsidRPr="008F1A59">
        <w:rPr>
          <w:rFonts w:asciiTheme="minorHAnsi" w:eastAsiaTheme="minorHAnsi" w:hAnsiTheme="minorHAnsi" w:cstheme="minorBidi"/>
          <w:bCs/>
          <w:color w:val="000000"/>
        </w:rPr>
        <w:t>4Verblijd u altijd in de Heere; ik zeg het opnieuw: Verblijd u.</w:t>
      </w:r>
      <w:r>
        <w:rPr>
          <w:rFonts w:asciiTheme="minorHAnsi" w:eastAsiaTheme="minorHAnsi" w:hAnsiTheme="minorHAnsi" w:cstheme="minorBidi"/>
          <w:bCs/>
          <w:color w:val="000000"/>
        </w:rPr>
        <w:t xml:space="preserve"> </w:t>
      </w:r>
      <w:r w:rsidRPr="008F1A59">
        <w:rPr>
          <w:rFonts w:asciiTheme="minorHAnsi" w:eastAsiaTheme="minorHAnsi" w:hAnsiTheme="minorHAnsi" w:cstheme="minorBidi"/>
          <w:bCs/>
          <w:color w:val="000000"/>
        </w:rPr>
        <w:t>5Uw welwillendheid zij alle mensen bekend. De Heere is nabij.</w:t>
      </w:r>
      <w:r>
        <w:rPr>
          <w:rFonts w:asciiTheme="minorHAnsi" w:eastAsiaTheme="minorHAnsi" w:hAnsiTheme="minorHAnsi" w:cstheme="minorBidi"/>
          <w:bCs/>
          <w:color w:val="000000"/>
        </w:rPr>
        <w:t xml:space="preserve"> </w:t>
      </w:r>
      <w:r w:rsidRPr="008F1A59">
        <w:rPr>
          <w:rFonts w:asciiTheme="minorHAnsi" w:eastAsiaTheme="minorHAnsi" w:hAnsiTheme="minorHAnsi" w:cstheme="minorBidi"/>
          <w:bCs/>
          <w:color w:val="000000"/>
        </w:rPr>
        <w:t>6Wees in geen ding bezorgd, maar laat uw verlangens in alles, door bidden en smeken, met dankzegging bekend worden bij God;</w:t>
      </w:r>
      <w:r>
        <w:rPr>
          <w:rFonts w:asciiTheme="minorHAnsi" w:eastAsiaTheme="minorHAnsi" w:hAnsiTheme="minorHAnsi" w:cstheme="minorBidi"/>
          <w:bCs/>
          <w:color w:val="000000"/>
        </w:rPr>
        <w:t xml:space="preserve"> </w:t>
      </w:r>
      <w:r w:rsidRPr="008F1A59">
        <w:rPr>
          <w:rFonts w:asciiTheme="minorHAnsi" w:eastAsiaTheme="minorHAnsi" w:hAnsiTheme="minorHAnsi" w:cstheme="minorBidi"/>
          <w:bCs/>
          <w:color w:val="000000"/>
        </w:rPr>
        <w:t>7en de vrede van God, die alle begrip te boven gaat, zal uw harten en uw gedachten bewaken in Christus Jezus.</w:t>
      </w:r>
    </w:p>
    <w:p w14:paraId="35A46F99" w14:textId="77777777" w:rsidR="008F1A59" w:rsidRPr="008F1A59" w:rsidRDefault="008F1A59" w:rsidP="008F1A59">
      <w:pPr>
        <w:pStyle w:val="Geenafstand"/>
        <w:rPr>
          <w:rFonts w:asciiTheme="minorHAnsi" w:eastAsiaTheme="minorHAnsi" w:hAnsiTheme="minorHAnsi" w:cstheme="minorBidi"/>
          <w:bCs/>
          <w:color w:val="000000"/>
        </w:rPr>
      </w:pPr>
      <w:r w:rsidRPr="008F1A59">
        <w:rPr>
          <w:rFonts w:asciiTheme="minorHAnsi" w:eastAsiaTheme="minorHAnsi" w:hAnsiTheme="minorHAnsi" w:cstheme="minorBidi"/>
          <w:bCs/>
          <w:color w:val="000000"/>
        </w:rPr>
        <w:t>8Verder, broeders, al wat waar is, al wat eerbaar is, al wat rechtvaardig is, al wat rein is, al wat lieflijk is, al wat welluidend is, als er enige deugd is en als er iets prijzenswaardigs is, bedenk dat.</w:t>
      </w:r>
    </w:p>
    <w:p w14:paraId="797023F2" w14:textId="005A14BB" w:rsidR="00B27DD6" w:rsidRDefault="008F1A59" w:rsidP="008F1A59">
      <w:pPr>
        <w:pStyle w:val="Geenafstand"/>
        <w:rPr>
          <w:rFonts w:asciiTheme="minorHAnsi" w:eastAsiaTheme="minorHAnsi" w:hAnsiTheme="minorHAnsi" w:cstheme="minorBidi"/>
          <w:bCs/>
          <w:color w:val="000000"/>
        </w:rPr>
      </w:pPr>
      <w:r w:rsidRPr="008F1A59">
        <w:rPr>
          <w:rFonts w:asciiTheme="minorHAnsi" w:eastAsiaTheme="minorHAnsi" w:hAnsiTheme="minorHAnsi" w:cstheme="minorBidi"/>
          <w:bCs/>
          <w:color w:val="000000"/>
        </w:rPr>
        <w:t>9Wat u ook geleerd en ontvangen en gehoord en in mij gezien hebt, doe dat; en de God van de vrede zal met u zijn.</w:t>
      </w:r>
    </w:p>
    <w:p w14:paraId="18F05EB0" w14:textId="77777777" w:rsidR="008F1A59" w:rsidRDefault="008F1A59" w:rsidP="00FE225D">
      <w:pPr>
        <w:pStyle w:val="Geenafstand"/>
        <w:rPr>
          <w:rFonts w:eastAsia="Times New Roman" w:cstheme="minorHAnsi"/>
          <w:b/>
          <w:lang w:eastAsia="nl-NL"/>
        </w:rPr>
      </w:pPr>
    </w:p>
    <w:p w14:paraId="63A17188" w14:textId="37C197FC" w:rsidR="00B70A33" w:rsidRPr="00B70A33" w:rsidRDefault="00B70A33" w:rsidP="00FE225D">
      <w:pPr>
        <w:pStyle w:val="Geenafstand"/>
        <w:rPr>
          <w:rFonts w:eastAsia="Times New Roman" w:cstheme="minorHAnsi"/>
          <w:b/>
          <w:lang w:eastAsia="nl-NL"/>
        </w:rPr>
        <w:sectPr w:rsidR="00B70A33"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5C967698" w14:textId="48ABDC76" w:rsidR="008A32B8" w:rsidRDefault="008A32B8" w:rsidP="00844B5A">
      <w:pPr>
        <w:spacing w:after="0" w:line="240" w:lineRule="auto"/>
        <w:rPr>
          <w:rFonts w:eastAsia="Times New Roman" w:cstheme="minorHAnsi"/>
          <w:b/>
          <w:lang w:eastAsia="nl-NL"/>
        </w:rPr>
      </w:pPr>
    </w:p>
    <w:p w14:paraId="4EC2FB7E" w14:textId="08AE3BB7" w:rsidR="00903BFA" w:rsidRPr="00E34601" w:rsidRDefault="00B70A33" w:rsidP="00E34601">
      <w:pPr>
        <w:spacing w:after="0" w:line="240" w:lineRule="auto"/>
        <w:jc w:val="both"/>
        <w:rPr>
          <w:rFonts w:eastAsia="Times New Roman" w:cstheme="minorHAnsi"/>
          <w:b/>
          <w:lang w:eastAsia="nl-NL"/>
        </w:rPr>
        <w:sectPr w:rsidR="00903BFA" w:rsidRPr="00E34601" w:rsidSect="00D94414">
          <w:footerReference w:type="default" r:id="rId9"/>
          <w:type w:val="continuous"/>
          <w:pgSz w:w="11906" w:h="16838"/>
          <w:pgMar w:top="720" w:right="720" w:bottom="720" w:left="720" w:header="708" w:footer="708" w:gutter="0"/>
          <w:cols w:space="708"/>
          <w:docGrid w:linePitch="360"/>
        </w:sectPr>
      </w:pPr>
      <w:r w:rsidRPr="00B70A33">
        <w:rPr>
          <w:rFonts w:eastAsia="Times New Roman" w:cstheme="minorHAnsi"/>
          <w:b/>
          <w:lang w:eastAsia="nl-NL"/>
        </w:rPr>
        <w:t>Zingen</w:t>
      </w:r>
      <w:r w:rsidR="00E34601">
        <w:rPr>
          <w:rFonts w:eastAsia="Times New Roman" w:cstheme="minorHAnsi"/>
          <w:b/>
          <w:lang w:eastAsia="nl-NL"/>
        </w:rPr>
        <w:t xml:space="preserve"> Psalm 73: 9 en 10 (Liedboek 1973)</w:t>
      </w:r>
    </w:p>
    <w:p w14:paraId="2A3B8A80" w14:textId="0A09EF8B" w:rsidR="00E34601" w:rsidRPr="00E34601" w:rsidRDefault="00E34601" w:rsidP="00E34601">
      <w:pPr>
        <w:spacing w:after="0" w:line="240" w:lineRule="auto"/>
        <w:rPr>
          <w:rFonts w:eastAsia="Times New Roman" w:cstheme="minorHAnsi"/>
          <w:bCs/>
          <w:lang w:eastAsia="nl-NL"/>
        </w:rPr>
      </w:pPr>
      <w:r>
        <w:rPr>
          <w:rFonts w:eastAsia="Times New Roman" w:cstheme="minorHAnsi"/>
          <w:bCs/>
          <w:lang w:eastAsia="nl-NL"/>
        </w:rPr>
        <w:t>9</w:t>
      </w:r>
    </w:p>
    <w:p w14:paraId="493D23E5"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Nu blijf ik bij U voor altijd,</w:t>
      </w:r>
    </w:p>
    <w:p w14:paraId="4996E866"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God die mij troost, die bij mij zijt,</w:t>
      </w:r>
    </w:p>
    <w:p w14:paraId="3D5E7396"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mijn twijfel stilt en mijn verlangen,</w:t>
      </w:r>
    </w:p>
    <w:p w14:paraId="6B8515DC"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die mij in liefde houdt omvangen.</w:t>
      </w:r>
    </w:p>
    <w:p w14:paraId="6BA486FD"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Gij neemt mij bij de rechterhand,</w:t>
      </w:r>
    </w:p>
    <w:p w14:paraId="21DB91AC"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Gij zijt getrouw, uw raad houdt stand,</w:t>
      </w:r>
    </w:p>
    <w:p w14:paraId="7F702D67"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uw wijsheid is het die mij leidt</w:t>
      </w:r>
    </w:p>
    <w:p w14:paraId="0D8AB1EC"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en eenmaal kroont met heerlijkheid.</w:t>
      </w:r>
    </w:p>
    <w:p w14:paraId="1CD8549F" w14:textId="77777777" w:rsidR="00E34601" w:rsidRPr="00E34601" w:rsidRDefault="00E34601" w:rsidP="00E34601">
      <w:pPr>
        <w:spacing w:after="0" w:line="240" w:lineRule="auto"/>
        <w:rPr>
          <w:rFonts w:eastAsia="Times New Roman" w:cstheme="minorHAnsi"/>
          <w:bCs/>
          <w:lang w:eastAsia="nl-NL"/>
        </w:rPr>
      </w:pPr>
    </w:p>
    <w:p w14:paraId="32331FD8"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10</w:t>
      </w:r>
    </w:p>
    <w:p w14:paraId="6E597144"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Wien heb ik in den hemel, Heer,</w:t>
      </w:r>
    </w:p>
    <w:p w14:paraId="785B28B3"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behalve U, mijn troost en eer?</w:t>
      </w:r>
    </w:p>
    <w:p w14:paraId="5C35438D"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Wat kan op aarde mij bekoren?</w:t>
      </w:r>
    </w:p>
    <w:p w14:paraId="026D610D"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Alleen bij U wil ik behoren.</w:t>
      </w:r>
    </w:p>
    <w:p w14:paraId="3930E79F"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Al zou mijn vlees en hart vergaan,</w:t>
      </w:r>
    </w:p>
    <w:p w14:paraId="24328593" w14:textId="77777777" w:rsidR="00E34601" w:rsidRPr="00E34601"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toch zal ik, God, voor U bestaan,</w:t>
      </w:r>
    </w:p>
    <w:p w14:paraId="413B1578" w14:textId="77777777" w:rsidR="00E34601" w:rsidRPr="00E34601" w:rsidRDefault="00E34601" w:rsidP="00E34601">
      <w:pPr>
        <w:spacing w:after="0" w:line="240" w:lineRule="auto"/>
        <w:rPr>
          <w:rFonts w:eastAsia="Times New Roman" w:cstheme="minorHAnsi"/>
          <w:bCs/>
          <w:lang w:eastAsia="nl-NL"/>
        </w:rPr>
      </w:pPr>
      <w:proofErr w:type="spellStart"/>
      <w:r w:rsidRPr="00E34601">
        <w:rPr>
          <w:rFonts w:eastAsia="Times New Roman" w:cstheme="minorHAnsi"/>
          <w:bCs/>
          <w:lang w:eastAsia="nl-NL"/>
        </w:rPr>
        <w:t>wien</w:t>
      </w:r>
      <w:proofErr w:type="spellEnd"/>
      <w:r w:rsidRPr="00E34601">
        <w:rPr>
          <w:rFonts w:eastAsia="Times New Roman" w:cstheme="minorHAnsi"/>
          <w:bCs/>
          <w:lang w:eastAsia="nl-NL"/>
        </w:rPr>
        <w:t xml:space="preserve"> ik mijn leven toevertrouw,</w:t>
      </w:r>
    </w:p>
    <w:p w14:paraId="1C946F0F" w14:textId="12B377DC" w:rsidR="00B70A33" w:rsidRDefault="00E34601" w:rsidP="00E34601">
      <w:pPr>
        <w:spacing w:after="0" w:line="240" w:lineRule="auto"/>
        <w:rPr>
          <w:rFonts w:eastAsia="Times New Roman" w:cstheme="minorHAnsi"/>
          <w:bCs/>
          <w:lang w:eastAsia="nl-NL"/>
        </w:rPr>
      </w:pPr>
      <w:r w:rsidRPr="00E34601">
        <w:rPr>
          <w:rFonts w:eastAsia="Times New Roman" w:cstheme="minorHAnsi"/>
          <w:bCs/>
          <w:lang w:eastAsia="nl-NL"/>
        </w:rPr>
        <w:t>Gij zijt de rots waarop ik bouw.</w:t>
      </w:r>
    </w:p>
    <w:p w14:paraId="285C8F85" w14:textId="77777777" w:rsidR="00B27DD6" w:rsidRDefault="00B27DD6" w:rsidP="00844B5A">
      <w:pPr>
        <w:spacing w:after="0" w:line="240" w:lineRule="auto"/>
        <w:rPr>
          <w:rFonts w:eastAsia="Times New Roman" w:cstheme="minorHAnsi"/>
          <w:b/>
          <w:lang w:eastAsia="nl-NL"/>
        </w:rPr>
        <w:sectPr w:rsidR="00B27DD6" w:rsidSect="00B27DD6">
          <w:type w:val="continuous"/>
          <w:pgSz w:w="11906" w:h="16838"/>
          <w:pgMar w:top="720" w:right="720" w:bottom="720" w:left="720" w:header="708" w:footer="708" w:gutter="0"/>
          <w:cols w:num="2" w:space="708"/>
          <w:docGrid w:linePitch="360"/>
        </w:sectPr>
      </w:pPr>
    </w:p>
    <w:p w14:paraId="35A05F95" w14:textId="470BBCF3" w:rsidR="00844B5A" w:rsidRDefault="003B62B4" w:rsidP="00844B5A">
      <w:pPr>
        <w:spacing w:after="0" w:line="240" w:lineRule="auto"/>
        <w:rPr>
          <w:rFonts w:eastAsia="Times New Roman" w:cstheme="minorHAnsi"/>
          <w:b/>
          <w:lang w:eastAsia="nl-NL"/>
        </w:rPr>
      </w:pPr>
      <w:r>
        <w:rPr>
          <w:rFonts w:eastAsia="Times New Roman" w:cstheme="minorHAnsi"/>
          <w:b/>
          <w:lang w:eastAsia="nl-NL"/>
        </w:rPr>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6DA5A069" w14:textId="0607DDB3" w:rsidR="00063D1F" w:rsidRDefault="00063D1F" w:rsidP="00844B5A">
      <w:pPr>
        <w:spacing w:after="0" w:line="240" w:lineRule="auto"/>
        <w:rPr>
          <w:rFonts w:eastAsia="Times New Roman" w:cstheme="minorHAnsi"/>
          <w:b/>
          <w:lang w:eastAsia="nl-NL"/>
        </w:rPr>
      </w:pPr>
    </w:p>
    <w:p w14:paraId="76D0D1BF" w14:textId="6356BFC5" w:rsidR="00063D1F" w:rsidRDefault="00063D1F" w:rsidP="00844B5A">
      <w:pPr>
        <w:spacing w:after="0" w:line="240" w:lineRule="auto"/>
        <w:rPr>
          <w:rFonts w:eastAsia="Times New Roman" w:cstheme="minorHAnsi"/>
          <w:b/>
          <w:lang w:eastAsia="nl-NL"/>
        </w:rPr>
      </w:pPr>
      <w:r>
        <w:rPr>
          <w:rFonts w:eastAsia="Times New Roman" w:cstheme="minorHAnsi"/>
          <w:b/>
          <w:lang w:eastAsia="nl-NL"/>
        </w:rPr>
        <w:t>Collecte</w:t>
      </w:r>
    </w:p>
    <w:p w14:paraId="4F353D53" w14:textId="198E1A7E"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sidR="000F7870">
        <w:rPr>
          <w:rFonts w:eastAsia="Times New Roman" w:cstheme="minorHAnsi"/>
          <w:bCs/>
          <w:lang w:eastAsia="nl-NL"/>
        </w:rPr>
        <w:t>n</w:t>
      </w:r>
      <w:r w:rsidRPr="000F7870">
        <w:rPr>
          <w:rFonts w:eastAsia="Times New Roman" w:cstheme="minorHAnsi"/>
          <w:bCs/>
          <w:lang w:eastAsia="nl-NL"/>
        </w:rPr>
        <w:t xml:space="preserve"> hoe u een gift kunt doen. </w:t>
      </w:r>
    </w:p>
    <w:p w14:paraId="08EE9858" w14:textId="21BA25D5"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1207DAAF" w14:textId="4457282F"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7E49112B" w14:textId="77777777" w:rsidR="00E651AE" w:rsidRDefault="00E651AE" w:rsidP="00063D1F">
      <w:pPr>
        <w:spacing w:after="0" w:line="240" w:lineRule="auto"/>
        <w:rPr>
          <w:rFonts w:eastAsia="Times New Roman" w:cstheme="minorHAnsi"/>
          <w:b/>
          <w:lang w:eastAsia="nl-NL"/>
        </w:rPr>
      </w:pPr>
    </w:p>
    <w:p w14:paraId="095184EC" w14:textId="478F1691"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Diaconie</w:t>
      </w:r>
      <w:r w:rsidR="000F7870">
        <w:rPr>
          <w:rFonts w:eastAsia="Times New Roman" w:cstheme="minorHAnsi"/>
          <w:b/>
          <w:lang w:eastAsia="nl-NL"/>
        </w:rPr>
        <w:t>:</w:t>
      </w:r>
      <w:r w:rsidR="000F7870">
        <w:rPr>
          <w:rFonts w:eastAsia="Times New Roman" w:cstheme="minorHAnsi"/>
          <w:b/>
          <w:lang w:eastAsia="nl-NL"/>
        </w:rPr>
        <w:tab/>
        <w:t xml:space="preserve"> </w:t>
      </w:r>
      <w:r w:rsidRPr="000F7870">
        <w:rPr>
          <w:rFonts w:eastAsia="Times New Roman" w:cstheme="minorHAnsi"/>
          <w:b/>
          <w:lang w:eastAsia="nl-NL"/>
        </w:rPr>
        <w:t>NL12 RABO 0325 7023 65</w:t>
      </w:r>
    </w:p>
    <w:p w14:paraId="5D28FD1A" w14:textId="5CF2EC3C"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Kerk</w:t>
      </w:r>
      <w:r w:rsidR="000F7870">
        <w:rPr>
          <w:rFonts w:eastAsia="Times New Roman" w:cstheme="minorHAnsi"/>
          <w:b/>
          <w:lang w:eastAsia="nl-NL"/>
        </w:rPr>
        <w:t>:</w:t>
      </w:r>
      <w:r w:rsidR="000F7870">
        <w:rPr>
          <w:rFonts w:eastAsia="Times New Roman" w:cstheme="minorHAnsi"/>
          <w:b/>
          <w:lang w:eastAsia="nl-NL"/>
        </w:rPr>
        <w:tab/>
      </w:r>
      <w:r w:rsidR="000F7870">
        <w:rPr>
          <w:rFonts w:eastAsia="Times New Roman" w:cstheme="minorHAnsi"/>
          <w:b/>
          <w:lang w:eastAsia="nl-NL"/>
        </w:rPr>
        <w:tab/>
      </w:r>
      <w:r w:rsidRPr="000F7870">
        <w:rPr>
          <w:rFonts w:eastAsia="Times New Roman" w:cstheme="minorHAnsi"/>
          <w:b/>
          <w:lang w:eastAsia="nl-NL"/>
        </w:rPr>
        <w:t xml:space="preserve"> NL62 RABO 0373 7214 12</w:t>
      </w:r>
    </w:p>
    <w:p w14:paraId="459CA7EE" w14:textId="77777777" w:rsidR="004C1AC0" w:rsidRDefault="004C1AC0" w:rsidP="00844B5A">
      <w:pPr>
        <w:spacing w:after="0" w:line="240" w:lineRule="auto"/>
        <w:rPr>
          <w:rFonts w:eastAsia="Times New Roman" w:cstheme="minorHAnsi"/>
          <w:lang w:eastAsia="nl-NL"/>
        </w:rPr>
      </w:pPr>
    </w:p>
    <w:p w14:paraId="3D66DAB1" w14:textId="77777777" w:rsidR="00F632CF" w:rsidRDefault="00F632CF" w:rsidP="00B70A33">
      <w:pPr>
        <w:pStyle w:val="Geenafstand"/>
        <w:rPr>
          <w:b/>
        </w:rPr>
        <w:sectPr w:rsidR="00F632CF" w:rsidSect="00D94414">
          <w:type w:val="continuous"/>
          <w:pgSz w:w="11906" w:h="16838"/>
          <w:pgMar w:top="720" w:right="720" w:bottom="720" w:left="720" w:header="708" w:footer="708" w:gutter="0"/>
          <w:cols w:space="708"/>
          <w:docGrid w:linePitch="360"/>
        </w:sectPr>
      </w:pPr>
    </w:p>
    <w:p w14:paraId="10B471F8" w14:textId="071CD126" w:rsidR="008F1A59" w:rsidRDefault="008F1A59" w:rsidP="00E34601">
      <w:pPr>
        <w:pStyle w:val="Geenafstand"/>
        <w:rPr>
          <w:bCs/>
        </w:rPr>
        <w:sectPr w:rsidR="008F1A59" w:rsidSect="00F632CF">
          <w:type w:val="continuous"/>
          <w:pgSz w:w="11906" w:h="16838"/>
          <w:pgMar w:top="720" w:right="720" w:bottom="720" w:left="720" w:header="708" w:footer="708" w:gutter="0"/>
          <w:cols w:space="708"/>
          <w:docGrid w:linePitch="360"/>
        </w:sectPr>
      </w:pPr>
    </w:p>
    <w:p w14:paraId="7663C951" w14:textId="77777777" w:rsidR="00F632CF" w:rsidRDefault="00F632CF" w:rsidP="00E34601">
      <w:pPr>
        <w:pStyle w:val="Geenafstand"/>
        <w:rPr>
          <w:bCs/>
        </w:rPr>
      </w:pPr>
    </w:p>
    <w:p w14:paraId="4495817A" w14:textId="77777777" w:rsidR="00F632CF" w:rsidRDefault="00F632CF" w:rsidP="00E34601">
      <w:pPr>
        <w:pStyle w:val="Geenafstand"/>
        <w:rPr>
          <w:bCs/>
        </w:rPr>
      </w:pPr>
    </w:p>
    <w:p w14:paraId="0E218D28" w14:textId="6340AD3C" w:rsidR="00F632CF" w:rsidRPr="00F632CF" w:rsidRDefault="00F632CF" w:rsidP="00E34601">
      <w:pPr>
        <w:pStyle w:val="Geenafstand"/>
        <w:rPr>
          <w:b/>
        </w:rPr>
      </w:pPr>
      <w:r w:rsidRPr="00F632CF">
        <w:rPr>
          <w:b/>
        </w:rPr>
        <w:t xml:space="preserve">Zingen </w:t>
      </w:r>
      <w:r>
        <w:rPr>
          <w:b/>
        </w:rPr>
        <w:t>Gezang</w:t>
      </w:r>
      <w:r w:rsidRPr="00F632CF">
        <w:rPr>
          <w:b/>
        </w:rPr>
        <w:t xml:space="preserve"> 427: 1 en 7 (Liedboek 1973)</w:t>
      </w:r>
    </w:p>
    <w:p w14:paraId="74F17BAC" w14:textId="77777777" w:rsidR="00F632CF" w:rsidRDefault="00F632CF" w:rsidP="00E34601">
      <w:pPr>
        <w:pStyle w:val="Geenafstand"/>
        <w:rPr>
          <w:bCs/>
        </w:rPr>
        <w:sectPr w:rsidR="00F632CF" w:rsidSect="00F632CF">
          <w:type w:val="continuous"/>
          <w:pgSz w:w="11906" w:h="16838"/>
          <w:pgMar w:top="720" w:right="720" w:bottom="720" w:left="720" w:header="708" w:footer="708" w:gutter="0"/>
          <w:cols w:space="708"/>
          <w:docGrid w:linePitch="360"/>
        </w:sectPr>
      </w:pPr>
    </w:p>
    <w:p w14:paraId="78E8EF7F" w14:textId="4342CE4F" w:rsidR="00E34601" w:rsidRPr="00E34601" w:rsidRDefault="00E34601" w:rsidP="00E34601">
      <w:pPr>
        <w:pStyle w:val="Geenafstand"/>
        <w:rPr>
          <w:bCs/>
        </w:rPr>
      </w:pPr>
      <w:r w:rsidRPr="00E34601">
        <w:rPr>
          <w:bCs/>
        </w:rPr>
        <w:t>1</w:t>
      </w:r>
    </w:p>
    <w:p w14:paraId="1B38C8C2" w14:textId="77777777" w:rsidR="00E34601" w:rsidRPr="00E34601" w:rsidRDefault="00E34601" w:rsidP="00E34601">
      <w:pPr>
        <w:pStyle w:val="Geenafstand"/>
        <w:rPr>
          <w:bCs/>
        </w:rPr>
      </w:pPr>
      <w:r w:rsidRPr="00E34601">
        <w:rPr>
          <w:bCs/>
        </w:rPr>
        <w:t>Beveel gerust uw wegen,</w:t>
      </w:r>
    </w:p>
    <w:p w14:paraId="6C7A8A6C" w14:textId="77777777" w:rsidR="00E34601" w:rsidRPr="00E34601" w:rsidRDefault="00E34601" w:rsidP="00E34601">
      <w:pPr>
        <w:pStyle w:val="Geenafstand"/>
        <w:rPr>
          <w:bCs/>
        </w:rPr>
      </w:pPr>
      <w:r w:rsidRPr="00E34601">
        <w:rPr>
          <w:bCs/>
        </w:rPr>
        <w:t>al wat u 't harte deert,</w:t>
      </w:r>
    </w:p>
    <w:p w14:paraId="341D4A2B" w14:textId="77777777" w:rsidR="00E34601" w:rsidRPr="00E34601" w:rsidRDefault="00E34601" w:rsidP="00E34601">
      <w:pPr>
        <w:pStyle w:val="Geenafstand"/>
        <w:rPr>
          <w:bCs/>
        </w:rPr>
      </w:pPr>
      <w:r w:rsidRPr="00E34601">
        <w:rPr>
          <w:bCs/>
        </w:rPr>
        <w:t>der trouwe hoed' en zegen</w:t>
      </w:r>
    </w:p>
    <w:p w14:paraId="62B3340D" w14:textId="77777777" w:rsidR="00E34601" w:rsidRPr="00E34601" w:rsidRDefault="00E34601" w:rsidP="00E34601">
      <w:pPr>
        <w:pStyle w:val="Geenafstand"/>
        <w:rPr>
          <w:bCs/>
        </w:rPr>
      </w:pPr>
      <w:r w:rsidRPr="00E34601">
        <w:rPr>
          <w:bCs/>
        </w:rPr>
        <w:t>van Hem, die 't al regeert.</w:t>
      </w:r>
    </w:p>
    <w:p w14:paraId="0FE0CE29" w14:textId="77777777" w:rsidR="00E34601" w:rsidRPr="00E34601" w:rsidRDefault="00E34601" w:rsidP="00E34601">
      <w:pPr>
        <w:pStyle w:val="Geenafstand"/>
        <w:rPr>
          <w:bCs/>
        </w:rPr>
      </w:pPr>
      <w:r w:rsidRPr="00E34601">
        <w:rPr>
          <w:bCs/>
        </w:rPr>
        <w:t>Die wolken, lucht en winden</w:t>
      </w:r>
    </w:p>
    <w:p w14:paraId="3E51C2E7" w14:textId="77777777" w:rsidR="00E34601" w:rsidRPr="00E34601" w:rsidRDefault="00E34601" w:rsidP="00E34601">
      <w:pPr>
        <w:pStyle w:val="Geenafstand"/>
        <w:rPr>
          <w:bCs/>
        </w:rPr>
      </w:pPr>
      <w:r w:rsidRPr="00E34601">
        <w:rPr>
          <w:bCs/>
        </w:rPr>
        <w:t>wijst spoor en loop en baan,</w:t>
      </w:r>
    </w:p>
    <w:p w14:paraId="61AEE0BF" w14:textId="77777777" w:rsidR="00E34601" w:rsidRPr="00E34601" w:rsidRDefault="00E34601" w:rsidP="00E34601">
      <w:pPr>
        <w:pStyle w:val="Geenafstand"/>
        <w:rPr>
          <w:bCs/>
        </w:rPr>
      </w:pPr>
      <w:r w:rsidRPr="00E34601">
        <w:rPr>
          <w:bCs/>
        </w:rPr>
        <w:t>zal ook wel wegen vinden</w:t>
      </w:r>
    </w:p>
    <w:p w14:paraId="0CF0EE82" w14:textId="77777777" w:rsidR="00E34601" w:rsidRPr="00E34601" w:rsidRDefault="00E34601" w:rsidP="00E34601">
      <w:pPr>
        <w:pStyle w:val="Geenafstand"/>
        <w:rPr>
          <w:bCs/>
        </w:rPr>
      </w:pPr>
      <w:r w:rsidRPr="00E34601">
        <w:rPr>
          <w:bCs/>
        </w:rPr>
        <w:t>waarlangs uw voet kan gaan.</w:t>
      </w:r>
    </w:p>
    <w:p w14:paraId="11FAB304" w14:textId="77777777" w:rsidR="00E34601" w:rsidRPr="00E34601" w:rsidRDefault="00E34601" w:rsidP="00E34601">
      <w:pPr>
        <w:pStyle w:val="Geenafstand"/>
        <w:rPr>
          <w:bCs/>
        </w:rPr>
      </w:pPr>
    </w:p>
    <w:p w14:paraId="7DB8F721" w14:textId="77777777" w:rsidR="00E34601" w:rsidRPr="00E34601" w:rsidRDefault="00E34601" w:rsidP="00E34601">
      <w:pPr>
        <w:pStyle w:val="Geenafstand"/>
        <w:rPr>
          <w:bCs/>
        </w:rPr>
      </w:pPr>
      <w:r w:rsidRPr="00E34601">
        <w:rPr>
          <w:bCs/>
        </w:rPr>
        <w:t>7</w:t>
      </w:r>
    </w:p>
    <w:p w14:paraId="3BED9F68" w14:textId="77777777" w:rsidR="00E34601" w:rsidRPr="00E34601" w:rsidRDefault="00E34601" w:rsidP="00E34601">
      <w:pPr>
        <w:pStyle w:val="Geenafstand"/>
        <w:rPr>
          <w:bCs/>
        </w:rPr>
      </w:pPr>
      <w:r w:rsidRPr="00E34601">
        <w:rPr>
          <w:bCs/>
        </w:rPr>
        <w:t>Maar blijft gij met vertrouwen</w:t>
      </w:r>
    </w:p>
    <w:p w14:paraId="26091A58" w14:textId="77777777" w:rsidR="00E34601" w:rsidRPr="00E34601" w:rsidRDefault="00E34601" w:rsidP="00E34601">
      <w:pPr>
        <w:pStyle w:val="Geenafstand"/>
        <w:rPr>
          <w:bCs/>
        </w:rPr>
      </w:pPr>
      <w:r w:rsidRPr="00E34601">
        <w:rPr>
          <w:bCs/>
        </w:rPr>
        <w:t>naar God zien in de nacht;</w:t>
      </w:r>
    </w:p>
    <w:p w14:paraId="46447956" w14:textId="77777777" w:rsidR="00E34601" w:rsidRPr="00E34601" w:rsidRDefault="00E34601" w:rsidP="00E34601">
      <w:pPr>
        <w:pStyle w:val="Geenafstand"/>
        <w:rPr>
          <w:bCs/>
        </w:rPr>
      </w:pPr>
      <w:r w:rsidRPr="00E34601">
        <w:rPr>
          <w:bCs/>
        </w:rPr>
        <w:t>dan doet Hij u aanschouwen</w:t>
      </w:r>
    </w:p>
    <w:p w14:paraId="4BEFAA23" w14:textId="77777777" w:rsidR="00E34601" w:rsidRPr="00E34601" w:rsidRDefault="00E34601" w:rsidP="00E34601">
      <w:pPr>
        <w:pStyle w:val="Geenafstand"/>
        <w:rPr>
          <w:bCs/>
        </w:rPr>
      </w:pPr>
      <w:r w:rsidRPr="00E34601">
        <w:rPr>
          <w:bCs/>
        </w:rPr>
        <w:t>wat gij het minst verwacht.</w:t>
      </w:r>
    </w:p>
    <w:p w14:paraId="445EEF02" w14:textId="77777777" w:rsidR="00E34601" w:rsidRPr="00E34601" w:rsidRDefault="00E34601" w:rsidP="00E34601">
      <w:pPr>
        <w:pStyle w:val="Geenafstand"/>
        <w:rPr>
          <w:bCs/>
        </w:rPr>
      </w:pPr>
      <w:r w:rsidRPr="00E34601">
        <w:rPr>
          <w:bCs/>
        </w:rPr>
        <w:t>Eens zal Hij u bevrijden</w:t>
      </w:r>
    </w:p>
    <w:p w14:paraId="090407F5" w14:textId="77777777" w:rsidR="00E34601" w:rsidRPr="00E34601" w:rsidRDefault="00E34601" w:rsidP="00E34601">
      <w:pPr>
        <w:pStyle w:val="Geenafstand"/>
        <w:rPr>
          <w:bCs/>
        </w:rPr>
      </w:pPr>
      <w:r w:rsidRPr="00E34601">
        <w:rPr>
          <w:bCs/>
        </w:rPr>
        <w:t>ook van de zwaarste last,</w:t>
      </w:r>
    </w:p>
    <w:p w14:paraId="7AB1E884" w14:textId="77777777" w:rsidR="00E34601" w:rsidRPr="00E34601" w:rsidRDefault="00E34601" w:rsidP="00E34601">
      <w:pPr>
        <w:pStyle w:val="Geenafstand"/>
        <w:rPr>
          <w:bCs/>
        </w:rPr>
      </w:pPr>
      <w:r w:rsidRPr="00E34601">
        <w:rPr>
          <w:bCs/>
        </w:rPr>
        <w:t>houd moedig bij het strijden</w:t>
      </w:r>
    </w:p>
    <w:p w14:paraId="6AF3E256" w14:textId="1631F7BB" w:rsidR="00903BFA" w:rsidRDefault="00E34601" w:rsidP="00E34601">
      <w:pPr>
        <w:pStyle w:val="Geenafstand"/>
        <w:rPr>
          <w:bCs/>
        </w:rPr>
      </w:pPr>
      <w:r w:rsidRPr="00E34601">
        <w:rPr>
          <w:bCs/>
        </w:rPr>
        <w:t>aan zijn beloften vast.</w:t>
      </w:r>
    </w:p>
    <w:p w14:paraId="09DF556B" w14:textId="77777777" w:rsidR="008F1A59" w:rsidRDefault="008F1A59" w:rsidP="00186263">
      <w:pPr>
        <w:spacing w:after="0" w:line="240" w:lineRule="auto"/>
        <w:rPr>
          <w:rFonts w:eastAsia="Times New Roman" w:cstheme="minorHAnsi"/>
          <w:b/>
          <w:lang w:eastAsia="nl-NL"/>
        </w:rPr>
        <w:sectPr w:rsidR="008F1A59" w:rsidSect="00F632CF">
          <w:type w:val="continuous"/>
          <w:pgSz w:w="11906" w:h="16838"/>
          <w:pgMar w:top="720" w:right="720" w:bottom="720" w:left="720" w:header="708" w:footer="708" w:gutter="0"/>
          <w:cols w:num="2" w:space="708"/>
          <w:docGrid w:linePitch="360"/>
        </w:sectPr>
      </w:pPr>
    </w:p>
    <w:p w14:paraId="2AA2960E" w14:textId="7584FCB3"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B60D8" w14:textId="77777777" w:rsidR="00340597" w:rsidRDefault="00340597" w:rsidP="0085423F">
      <w:pPr>
        <w:spacing w:after="0" w:line="240" w:lineRule="auto"/>
      </w:pPr>
      <w:r>
        <w:separator/>
      </w:r>
    </w:p>
  </w:endnote>
  <w:endnote w:type="continuationSeparator" w:id="0">
    <w:p w14:paraId="2E927F69" w14:textId="77777777" w:rsidR="00340597" w:rsidRDefault="00340597"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DD519" w14:textId="77777777" w:rsidR="00340597" w:rsidRDefault="00340597" w:rsidP="0085423F">
      <w:pPr>
        <w:spacing w:after="0" w:line="240" w:lineRule="auto"/>
      </w:pPr>
      <w:r>
        <w:separator/>
      </w:r>
    </w:p>
  </w:footnote>
  <w:footnote w:type="continuationSeparator" w:id="0">
    <w:p w14:paraId="01954C4D" w14:textId="77777777" w:rsidR="00340597" w:rsidRDefault="00340597"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49237F79"/>
    <w:multiLevelType w:val="hybridMultilevel"/>
    <w:tmpl w:val="0DBC40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kwNKoFAIuwAFwtAAAA"/>
  </w:docVars>
  <w:rsids>
    <w:rsidRoot w:val="00844B5A"/>
    <w:rsid w:val="00015D34"/>
    <w:rsid w:val="000361A5"/>
    <w:rsid w:val="00044D14"/>
    <w:rsid w:val="00054CB9"/>
    <w:rsid w:val="00056AB1"/>
    <w:rsid w:val="00063D1F"/>
    <w:rsid w:val="00076207"/>
    <w:rsid w:val="00085828"/>
    <w:rsid w:val="0009323A"/>
    <w:rsid w:val="00093F66"/>
    <w:rsid w:val="000A5FEF"/>
    <w:rsid w:val="000E3435"/>
    <w:rsid w:val="000F29A7"/>
    <w:rsid w:val="000F7870"/>
    <w:rsid w:val="00104139"/>
    <w:rsid w:val="00154D26"/>
    <w:rsid w:val="00174082"/>
    <w:rsid w:val="00186263"/>
    <w:rsid w:val="001902FF"/>
    <w:rsid w:val="001A7AAB"/>
    <w:rsid w:val="001B364A"/>
    <w:rsid w:val="001B6E20"/>
    <w:rsid w:val="001E37D6"/>
    <w:rsid w:val="001E5B4B"/>
    <w:rsid w:val="001F22DE"/>
    <w:rsid w:val="00203D57"/>
    <w:rsid w:val="00210ABD"/>
    <w:rsid w:val="00211DB2"/>
    <w:rsid w:val="00212769"/>
    <w:rsid w:val="002245C1"/>
    <w:rsid w:val="002268D0"/>
    <w:rsid w:val="0024083F"/>
    <w:rsid w:val="002538D5"/>
    <w:rsid w:val="002662DF"/>
    <w:rsid w:val="00286B59"/>
    <w:rsid w:val="002951FE"/>
    <w:rsid w:val="00295D45"/>
    <w:rsid w:val="002A4734"/>
    <w:rsid w:val="002B3966"/>
    <w:rsid w:val="002B3E0E"/>
    <w:rsid w:val="002C5701"/>
    <w:rsid w:val="002D18EC"/>
    <w:rsid w:val="002D3507"/>
    <w:rsid w:val="002D4F3D"/>
    <w:rsid w:val="002D6F92"/>
    <w:rsid w:val="002E47DE"/>
    <w:rsid w:val="002E4B87"/>
    <w:rsid w:val="0030045C"/>
    <w:rsid w:val="003014AD"/>
    <w:rsid w:val="00313253"/>
    <w:rsid w:val="00313EE0"/>
    <w:rsid w:val="00315B8D"/>
    <w:rsid w:val="00323077"/>
    <w:rsid w:val="00323A33"/>
    <w:rsid w:val="003265BD"/>
    <w:rsid w:val="00333CE6"/>
    <w:rsid w:val="00335A91"/>
    <w:rsid w:val="00340597"/>
    <w:rsid w:val="00347E24"/>
    <w:rsid w:val="0035081D"/>
    <w:rsid w:val="00370ECF"/>
    <w:rsid w:val="00376D49"/>
    <w:rsid w:val="003840DC"/>
    <w:rsid w:val="00386D0C"/>
    <w:rsid w:val="00387EAD"/>
    <w:rsid w:val="003A40DD"/>
    <w:rsid w:val="003B62B4"/>
    <w:rsid w:val="003D306F"/>
    <w:rsid w:val="003E67C6"/>
    <w:rsid w:val="003E70EA"/>
    <w:rsid w:val="00404D20"/>
    <w:rsid w:val="00407707"/>
    <w:rsid w:val="00416E50"/>
    <w:rsid w:val="00454019"/>
    <w:rsid w:val="004568DA"/>
    <w:rsid w:val="00461BE8"/>
    <w:rsid w:val="0046536D"/>
    <w:rsid w:val="00466F5B"/>
    <w:rsid w:val="00467C74"/>
    <w:rsid w:val="00472422"/>
    <w:rsid w:val="004A3E07"/>
    <w:rsid w:val="004B7046"/>
    <w:rsid w:val="004C1AC0"/>
    <w:rsid w:val="004D1247"/>
    <w:rsid w:val="004D50E6"/>
    <w:rsid w:val="004F04BF"/>
    <w:rsid w:val="005262B5"/>
    <w:rsid w:val="00536F9F"/>
    <w:rsid w:val="00537BB4"/>
    <w:rsid w:val="0054372B"/>
    <w:rsid w:val="00546D24"/>
    <w:rsid w:val="00547CBD"/>
    <w:rsid w:val="005502CE"/>
    <w:rsid w:val="00553FA8"/>
    <w:rsid w:val="005625DD"/>
    <w:rsid w:val="00573530"/>
    <w:rsid w:val="005770CA"/>
    <w:rsid w:val="00591F71"/>
    <w:rsid w:val="00592C5B"/>
    <w:rsid w:val="005952CC"/>
    <w:rsid w:val="005B40D0"/>
    <w:rsid w:val="005D1BEB"/>
    <w:rsid w:val="005E702F"/>
    <w:rsid w:val="006137CF"/>
    <w:rsid w:val="006369E9"/>
    <w:rsid w:val="00637909"/>
    <w:rsid w:val="00640BB6"/>
    <w:rsid w:val="006726AA"/>
    <w:rsid w:val="006A7A05"/>
    <w:rsid w:val="006D0F7B"/>
    <w:rsid w:val="006E524D"/>
    <w:rsid w:val="0070651E"/>
    <w:rsid w:val="00725144"/>
    <w:rsid w:val="0074205D"/>
    <w:rsid w:val="00753EFC"/>
    <w:rsid w:val="0075524F"/>
    <w:rsid w:val="00776D0D"/>
    <w:rsid w:val="007C5E0E"/>
    <w:rsid w:val="007C6499"/>
    <w:rsid w:val="007C7501"/>
    <w:rsid w:val="007F0E5D"/>
    <w:rsid w:val="008068BC"/>
    <w:rsid w:val="008074E0"/>
    <w:rsid w:val="00811629"/>
    <w:rsid w:val="00837268"/>
    <w:rsid w:val="00844B5A"/>
    <w:rsid w:val="0084778D"/>
    <w:rsid w:val="0085423F"/>
    <w:rsid w:val="00870E0B"/>
    <w:rsid w:val="0087523E"/>
    <w:rsid w:val="008800DA"/>
    <w:rsid w:val="008A32B8"/>
    <w:rsid w:val="008C2690"/>
    <w:rsid w:val="008C3638"/>
    <w:rsid w:val="008C51D3"/>
    <w:rsid w:val="008F1A59"/>
    <w:rsid w:val="008F607D"/>
    <w:rsid w:val="00903BFA"/>
    <w:rsid w:val="00916950"/>
    <w:rsid w:val="00932F72"/>
    <w:rsid w:val="009400EA"/>
    <w:rsid w:val="009733C6"/>
    <w:rsid w:val="009A1EF5"/>
    <w:rsid w:val="009B5171"/>
    <w:rsid w:val="009F2CFA"/>
    <w:rsid w:val="009F6F17"/>
    <w:rsid w:val="009F7927"/>
    <w:rsid w:val="00A02179"/>
    <w:rsid w:val="00A136EE"/>
    <w:rsid w:val="00A14A58"/>
    <w:rsid w:val="00A42015"/>
    <w:rsid w:val="00A55D38"/>
    <w:rsid w:val="00AA371D"/>
    <w:rsid w:val="00AA75F9"/>
    <w:rsid w:val="00AC3D58"/>
    <w:rsid w:val="00AC4503"/>
    <w:rsid w:val="00AC5425"/>
    <w:rsid w:val="00AE2BC9"/>
    <w:rsid w:val="00AE6174"/>
    <w:rsid w:val="00AF430E"/>
    <w:rsid w:val="00AF77D0"/>
    <w:rsid w:val="00B1548B"/>
    <w:rsid w:val="00B225D4"/>
    <w:rsid w:val="00B27DD6"/>
    <w:rsid w:val="00B32498"/>
    <w:rsid w:val="00B4096C"/>
    <w:rsid w:val="00B52B91"/>
    <w:rsid w:val="00B63A70"/>
    <w:rsid w:val="00B70A33"/>
    <w:rsid w:val="00B74313"/>
    <w:rsid w:val="00B76888"/>
    <w:rsid w:val="00B76FDA"/>
    <w:rsid w:val="00B8348F"/>
    <w:rsid w:val="00B93304"/>
    <w:rsid w:val="00BB7B72"/>
    <w:rsid w:val="00BD4085"/>
    <w:rsid w:val="00BE57C1"/>
    <w:rsid w:val="00C00A68"/>
    <w:rsid w:val="00C174A7"/>
    <w:rsid w:val="00C22DC6"/>
    <w:rsid w:val="00C470B2"/>
    <w:rsid w:val="00C471CD"/>
    <w:rsid w:val="00C77A4B"/>
    <w:rsid w:val="00C91DA4"/>
    <w:rsid w:val="00C9256C"/>
    <w:rsid w:val="00C93EEA"/>
    <w:rsid w:val="00CA3ECC"/>
    <w:rsid w:val="00CB6B3D"/>
    <w:rsid w:val="00CC3250"/>
    <w:rsid w:val="00CC79A0"/>
    <w:rsid w:val="00CD1580"/>
    <w:rsid w:val="00CE5F15"/>
    <w:rsid w:val="00CF1094"/>
    <w:rsid w:val="00D14ACC"/>
    <w:rsid w:val="00D200C8"/>
    <w:rsid w:val="00D20AA9"/>
    <w:rsid w:val="00D517BD"/>
    <w:rsid w:val="00D54977"/>
    <w:rsid w:val="00D626CA"/>
    <w:rsid w:val="00D926C7"/>
    <w:rsid w:val="00D92EF5"/>
    <w:rsid w:val="00D94414"/>
    <w:rsid w:val="00DA155E"/>
    <w:rsid w:val="00DD7F00"/>
    <w:rsid w:val="00DE6AE2"/>
    <w:rsid w:val="00DF79D9"/>
    <w:rsid w:val="00E3025B"/>
    <w:rsid w:val="00E32CA0"/>
    <w:rsid w:val="00E34601"/>
    <w:rsid w:val="00E34A63"/>
    <w:rsid w:val="00E3516F"/>
    <w:rsid w:val="00E51D1A"/>
    <w:rsid w:val="00E651AE"/>
    <w:rsid w:val="00E93433"/>
    <w:rsid w:val="00E968DA"/>
    <w:rsid w:val="00EA11BF"/>
    <w:rsid w:val="00ED35A0"/>
    <w:rsid w:val="00EE11EA"/>
    <w:rsid w:val="00F036E5"/>
    <w:rsid w:val="00F12E7E"/>
    <w:rsid w:val="00F13B2D"/>
    <w:rsid w:val="00F3120D"/>
    <w:rsid w:val="00F505AF"/>
    <w:rsid w:val="00F512ED"/>
    <w:rsid w:val="00F5371B"/>
    <w:rsid w:val="00F632CF"/>
    <w:rsid w:val="00F72EA1"/>
    <w:rsid w:val="00F73530"/>
    <w:rsid w:val="00FA3E11"/>
    <w:rsid w:val="00FA5BAF"/>
    <w:rsid w:val="00FA600D"/>
    <w:rsid w:val="00FB49BD"/>
    <w:rsid w:val="00FB77F7"/>
    <w:rsid w:val="00FC0176"/>
    <w:rsid w:val="00FC689E"/>
    <w:rsid w:val="00FE225D"/>
    <w:rsid w:val="00FE308C"/>
    <w:rsid w:val="00FE5C9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Lijstalinea">
    <w:name w:val="List Paragraph"/>
    <w:basedOn w:val="Standaard"/>
    <w:uiPriority w:val="34"/>
    <w:qFormat/>
    <w:rsid w:val="000F7870"/>
    <w:pPr>
      <w:ind w:left="720"/>
      <w:contextualSpacing/>
    </w:pPr>
  </w:style>
  <w:style w:type="paragraph" w:styleId="Ballontekst">
    <w:name w:val="Balloon Text"/>
    <w:basedOn w:val="Standaard"/>
    <w:link w:val="BallontekstChar"/>
    <w:uiPriority w:val="99"/>
    <w:semiHidden/>
    <w:unhideWhenUsed/>
    <w:rsid w:val="00ED35A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D3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2CAB-9BB5-4C61-9D3D-F51031FA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Pages>
  <Words>967</Words>
  <Characters>4247</Characters>
  <Application>Microsoft Office Word</Application>
  <DocSecurity>0</DocSecurity>
  <Lines>163</Lines>
  <Paragraphs>1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8</cp:revision>
  <cp:lastPrinted>2020-11-06T15:55:00Z</cp:lastPrinted>
  <dcterms:created xsi:type="dcterms:W3CDTF">2020-11-06T14:30:00Z</dcterms:created>
  <dcterms:modified xsi:type="dcterms:W3CDTF">2020-11-06T20:10:00Z</dcterms:modified>
</cp:coreProperties>
</file>